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1A253" w14:textId="05AF41EA" w:rsidR="001D34FB" w:rsidRPr="001D34FB" w:rsidRDefault="00CC2691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>
        <w:rPr>
          <w:rFonts w:ascii="Times New Roman" w:hAnsi="Times New Roman"/>
          <w:sz w:val="24"/>
          <w:highlight w:val="white"/>
        </w:rPr>
        <w:t>Change Request Form</w:t>
      </w:r>
    </w:p>
    <w:p w14:paraId="31FD092B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for</w:t>
      </w:r>
    </w:p>
    <w:p w14:paraId="5355873E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Online PCR Tests Booking Platform</w:t>
      </w:r>
    </w:p>
    <w:p w14:paraId="13324073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09DF36F9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534CB4F7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at The Department of Electrical and Computer Engineering,</w:t>
      </w:r>
    </w:p>
    <w:p w14:paraId="40C73EA6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The University of the West Indies</w:t>
      </w:r>
    </w:p>
    <w:p w14:paraId="36BB34C1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St Augustine Campus</w:t>
      </w:r>
    </w:p>
    <w:p w14:paraId="46E3B0C5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Trinidad</w:t>
      </w:r>
    </w:p>
    <w:p w14:paraId="28015B8C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5721C580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45A2AFD1" w14:textId="21342C4F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 xml:space="preserve">Version </w:t>
      </w:r>
      <w:r w:rsidR="000901BF">
        <w:rPr>
          <w:rFonts w:ascii="Times New Roman" w:hAnsi="Times New Roman"/>
          <w:sz w:val="24"/>
          <w:highlight w:val="white"/>
        </w:rPr>
        <w:t>0</w:t>
      </w:r>
      <w:r w:rsidRPr="001D34FB">
        <w:rPr>
          <w:rFonts w:ascii="Times New Roman" w:hAnsi="Times New Roman"/>
          <w:sz w:val="24"/>
          <w:highlight w:val="white"/>
        </w:rPr>
        <w:t>.0</w:t>
      </w:r>
    </w:p>
    <w:p w14:paraId="0D3FC97C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63214461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0E492F22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 xml:space="preserve">Prepared by: </w:t>
      </w:r>
    </w:p>
    <w:p w14:paraId="28A1E26D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Fahad Hosein</w:t>
      </w:r>
    </w:p>
    <w:p w14:paraId="6578367A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</w:p>
    <w:p w14:paraId="4FCEE014" w14:textId="77777777" w:rsidR="001D34FB" w:rsidRPr="001D34FB" w:rsidRDefault="001D34FB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>Team Gryffindor</w:t>
      </w:r>
    </w:p>
    <w:p w14:paraId="4E773F79" w14:textId="7FFEF595" w:rsidR="001D34FB" w:rsidRPr="001D34FB" w:rsidRDefault="00F8736E" w:rsidP="001D34FB">
      <w:pPr>
        <w:spacing w:line="360" w:lineRule="auto"/>
        <w:jc w:val="center"/>
        <w:rPr>
          <w:rFonts w:ascii="Times New Roman" w:hAnsi="Times New Roman"/>
          <w:sz w:val="24"/>
          <w:highlight w:val="white"/>
        </w:rPr>
      </w:pPr>
      <w:r>
        <w:rPr>
          <w:rFonts w:ascii="Times New Roman" w:hAnsi="Times New Roman"/>
          <w:sz w:val="24"/>
          <w:highlight w:val="white"/>
        </w:rPr>
        <w:t>06/10/2021</w:t>
      </w:r>
    </w:p>
    <w:p w14:paraId="4FCAE77D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361F7AC8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70B6125C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13EB4D1C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44F9DE0C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40C85903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610B9C15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156FC339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7BA12344" w14:textId="77777777" w:rsidR="001D34FB" w:rsidRPr="001D34FB" w:rsidRDefault="001D34FB" w:rsidP="001D34FB">
      <w:pPr>
        <w:keepNext/>
        <w:tabs>
          <w:tab w:val="left" w:pos="720"/>
        </w:tabs>
        <w:spacing w:before="240" w:after="60" w:line="480" w:lineRule="auto"/>
        <w:ind w:left="432" w:hanging="432"/>
        <w:outlineLvl w:val="0"/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</w:pPr>
      <w:r w:rsidRPr="001D34FB">
        <w:rPr>
          <w:rFonts w:ascii="Times New Roman" w:eastAsia="Times New Roman" w:hAnsi="Times New Roman" w:cs="Times New Roman"/>
          <w:b/>
          <w:bCs/>
          <w:kern w:val="32"/>
          <w:sz w:val="24"/>
          <w:szCs w:val="24"/>
        </w:rPr>
        <w:t>Document Control</w:t>
      </w:r>
    </w:p>
    <w:p w14:paraId="6FD2E56E" w14:textId="4E77795D" w:rsidR="001D34FB" w:rsidRPr="001D34FB" w:rsidRDefault="001D34FB" w:rsidP="001D34FB">
      <w:pPr>
        <w:spacing w:line="360" w:lineRule="auto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 xml:space="preserve">Title: </w:t>
      </w:r>
      <w:r w:rsidR="00610B3F">
        <w:rPr>
          <w:rFonts w:ascii="Times New Roman" w:hAnsi="Times New Roman"/>
          <w:sz w:val="24"/>
          <w:highlight w:val="white"/>
        </w:rPr>
        <w:t>Change Request Form</w:t>
      </w:r>
    </w:p>
    <w:p w14:paraId="08B8A560" w14:textId="413F1B8A" w:rsidR="001D34FB" w:rsidRPr="001D34FB" w:rsidRDefault="001D34FB" w:rsidP="001D34FB">
      <w:pPr>
        <w:spacing w:line="360" w:lineRule="auto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 xml:space="preserve">Version: </w:t>
      </w:r>
      <w:r w:rsidR="00101D1A">
        <w:rPr>
          <w:rFonts w:ascii="Times New Roman" w:hAnsi="Times New Roman"/>
          <w:sz w:val="24"/>
          <w:highlight w:val="white"/>
        </w:rPr>
        <w:t>0</w:t>
      </w:r>
      <w:r w:rsidRPr="001D34FB">
        <w:rPr>
          <w:rFonts w:ascii="Times New Roman" w:hAnsi="Times New Roman"/>
          <w:sz w:val="24"/>
          <w:highlight w:val="white"/>
        </w:rPr>
        <w:t>.0</w:t>
      </w:r>
    </w:p>
    <w:p w14:paraId="2EAD0375" w14:textId="288BE484" w:rsidR="001D34FB" w:rsidRPr="001D34FB" w:rsidRDefault="001D34FB" w:rsidP="001D34FB">
      <w:pPr>
        <w:spacing w:line="360" w:lineRule="auto"/>
        <w:rPr>
          <w:rFonts w:ascii="Times New Roman" w:hAnsi="Times New Roman"/>
          <w:sz w:val="24"/>
          <w:highlight w:val="white"/>
        </w:rPr>
      </w:pPr>
      <w:r w:rsidRPr="001D34FB">
        <w:rPr>
          <w:rFonts w:ascii="Times New Roman" w:hAnsi="Times New Roman"/>
          <w:sz w:val="24"/>
          <w:highlight w:val="white"/>
        </w:rPr>
        <w:t xml:space="preserve">Date: </w:t>
      </w:r>
      <w:r w:rsidR="002804A8">
        <w:rPr>
          <w:rFonts w:ascii="Times New Roman" w:hAnsi="Times New Roman"/>
          <w:sz w:val="24"/>
          <w:highlight w:val="white"/>
        </w:rPr>
        <w:t>06/10</w:t>
      </w:r>
      <w:r w:rsidRPr="001D34FB">
        <w:rPr>
          <w:rFonts w:ascii="Times New Roman" w:hAnsi="Times New Roman"/>
          <w:sz w:val="24"/>
          <w:highlight w:val="white"/>
        </w:rPr>
        <w:t>/2021</w:t>
      </w:r>
    </w:p>
    <w:p w14:paraId="3E6A6018" w14:textId="77777777" w:rsidR="001D34FB" w:rsidRPr="001D34FB" w:rsidRDefault="001D34FB" w:rsidP="001D34FB">
      <w:pPr>
        <w:spacing w:line="360" w:lineRule="auto"/>
        <w:rPr>
          <w:rFonts w:ascii="Times New Roman" w:hAnsi="Times New Roman"/>
          <w:sz w:val="24"/>
        </w:rPr>
      </w:pPr>
      <w:r w:rsidRPr="001D34FB">
        <w:rPr>
          <w:rFonts w:ascii="Times New Roman" w:hAnsi="Times New Roman"/>
          <w:sz w:val="24"/>
          <w:highlight w:val="white"/>
        </w:rPr>
        <w:t xml:space="preserve">Author(s): </w:t>
      </w:r>
      <w:r w:rsidRPr="001D34FB">
        <w:rPr>
          <w:rFonts w:ascii="Times New Roman" w:hAnsi="Times New Roman"/>
          <w:sz w:val="24"/>
        </w:rPr>
        <w:t>Fahad Hosein</w:t>
      </w:r>
    </w:p>
    <w:p w14:paraId="11F5423A" w14:textId="77777777" w:rsidR="001D34FB" w:rsidRPr="001D34FB" w:rsidRDefault="001D34FB" w:rsidP="001D34FB">
      <w:pPr>
        <w:keepNext/>
        <w:numPr>
          <w:ilvl w:val="1"/>
          <w:numId w:val="0"/>
        </w:numPr>
        <w:tabs>
          <w:tab w:val="num" w:pos="576"/>
        </w:tabs>
        <w:spacing w:before="100" w:beforeAutospacing="1" w:after="100" w:afterAutospacing="1" w:line="360" w:lineRule="auto"/>
        <w:ind w:left="576" w:hanging="576"/>
        <w:outlineLvl w:val="1"/>
        <w:rPr>
          <w:rFonts w:ascii="Times New Roman" w:eastAsia="Times New Roman" w:hAnsi="Times New Roman" w:cs="Arial"/>
          <w:b/>
          <w:bCs/>
          <w:i/>
          <w:iCs/>
          <w:sz w:val="24"/>
          <w:szCs w:val="28"/>
        </w:rPr>
      </w:pPr>
      <w:r w:rsidRPr="001D34F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ocument Signoff</w:t>
      </w:r>
    </w:p>
    <w:tbl>
      <w:tblPr>
        <w:tblW w:w="9717" w:type="dxa"/>
        <w:tblLayout w:type="fixed"/>
        <w:tblLook w:val="0600" w:firstRow="0" w:lastRow="0" w:firstColumn="0" w:lastColumn="0" w:noHBand="1" w:noVBand="1"/>
      </w:tblPr>
      <w:tblGrid>
        <w:gridCol w:w="1899"/>
        <w:gridCol w:w="2414"/>
        <w:gridCol w:w="2975"/>
        <w:gridCol w:w="2429"/>
      </w:tblGrid>
      <w:tr w:rsidR="001D34FB" w:rsidRPr="001D34FB" w14:paraId="6B376DC9" w14:textId="77777777" w:rsidTr="00AA69CD">
        <w:trPr>
          <w:trHeight w:val="240"/>
        </w:trPr>
        <w:tc>
          <w:tcPr>
            <w:tcW w:w="18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FA65D1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Nature of Signoff</w:t>
            </w:r>
          </w:p>
        </w:tc>
        <w:tc>
          <w:tcPr>
            <w:tcW w:w="241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920C5FE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Person</w:t>
            </w:r>
          </w:p>
        </w:tc>
        <w:tc>
          <w:tcPr>
            <w:tcW w:w="2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9584431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Signature with Date</w:t>
            </w:r>
          </w:p>
        </w:tc>
        <w:tc>
          <w:tcPr>
            <w:tcW w:w="242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A3CD800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Role</w:t>
            </w:r>
          </w:p>
        </w:tc>
      </w:tr>
      <w:tr w:rsidR="001D34FB" w:rsidRPr="001D34FB" w14:paraId="706BDC72" w14:textId="77777777" w:rsidTr="00AA69CD">
        <w:trPr>
          <w:trHeight w:val="1198"/>
        </w:trPr>
        <w:tc>
          <w:tcPr>
            <w:tcW w:w="189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87BA68A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  <w:p w14:paraId="4AB0D2F9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7C9A884C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F6BD6C0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Reviewees</w:t>
            </w:r>
          </w:p>
        </w:tc>
        <w:tc>
          <w:tcPr>
            <w:tcW w:w="241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1A696D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ahad Hosein</w:t>
            </w:r>
          </w:p>
          <w:p w14:paraId="4B4B6718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6BEDE29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035D8797" w14:textId="674615B3" w:rsidR="001D34FB" w:rsidRPr="001D34FB" w:rsidRDefault="007C4516" w:rsidP="001D34F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ahj Ramudith</w:t>
            </w:r>
          </w:p>
        </w:tc>
        <w:tc>
          <w:tcPr>
            <w:tcW w:w="297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6276447" w14:textId="30CE4649" w:rsidR="001D34FB" w:rsidRPr="001D34FB" w:rsidRDefault="00B3006F" w:rsidP="001D34F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58241" behindDoc="0" locked="0" layoutInCell="1" allowOverlap="1" wp14:anchorId="6B9CACB7" wp14:editId="752B2A26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51435</wp:posOffset>
                      </wp:positionV>
                      <wp:extent cx="1141730" cy="432470"/>
                      <wp:effectExtent l="38100" t="38100" r="39370" b="43815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41730" cy="43247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32ADB53A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2" o:spid="_x0000_s1026" type="#_x0000_t75" style="position:absolute;margin-left:-1.15pt;margin-top:3.35pt;width:91.3pt;height:35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08D7740A" wp14:editId="452EBEED">
                      <wp:simplePos x="0" y="0"/>
                      <wp:positionH relativeFrom="column">
                        <wp:posOffset>17068</wp:posOffset>
                      </wp:positionH>
                      <wp:positionV relativeFrom="paragraph">
                        <wp:posOffset>28614</wp:posOffset>
                      </wp:positionV>
                      <wp:extent cx="101160" cy="214920"/>
                      <wp:effectExtent l="38100" t="38100" r="51435" b="52070"/>
                      <wp:wrapNone/>
                      <wp:docPr id="1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1160" cy="21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95087E5" id="Ink 1" o:spid="_x0000_s1026" type="#_x0000_t75" style="position:absolute;margin-left:.65pt;margin-top:1.55pt;width:9.35pt;height:18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">
                      <v:imagedata r:id="rId12" o:title=""/>
                    </v:shape>
                  </w:pict>
                </mc:Fallback>
              </mc:AlternateContent>
            </w:r>
          </w:p>
        </w:tc>
        <w:tc>
          <w:tcPr>
            <w:tcW w:w="242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03EC904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  <w:r w:rsidRPr="001D34FB">
              <w:rPr>
                <w:rFonts w:ascii="Times New Roman" w:eastAsia="Times New Roman" w:hAnsi="Times New Roman" w:cs="Times New Roman"/>
                <w:sz w:val="24"/>
                <w:szCs w:val="24"/>
              </w:rPr>
              <w:t>Configuration Manager</w:t>
            </w:r>
          </w:p>
          <w:p w14:paraId="23B27466" w14:textId="77777777" w:rsidR="001D34FB" w:rsidRPr="001D34FB" w:rsidRDefault="001D34FB" w:rsidP="001D34FB">
            <w:pPr>
              <w:rPr>
                <w:rFonts w:ascii="Times New Roman" w:hAnsi="Times New Roman"/>
                <w:sz w:val="24"/>
              </w:rPr>
            </w:pPr>
          </w:p>
          <w:p w14:paraId="10282DA5" w14:textId="12ED8E39" w:rsidR="001D34FB" w:rsidRPr="001D34FB" w:rsidRDefault="007C4516" w:rsidP="001D34FB">
            <w:pPr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br/>
              <w:t>Pr</w:t>
            </w:r>
            <w:r w:rsidR="008334EB">
              <w:rPr>
                <w:rFonts w:ascii="Times New Roman" w:eastAsia="Times New Roman" w:hAnsi="Times New Roman" w:cs="Times New Roman"/>
                <w:sz w:val="24"/>
              </w:rPr>
              <w:t>oduct Manager</w:t>
            </w:r>
          </w:p>
        </w:tc>
      </w:tr>
    </w:tbl>
    <w:p w14:paraId="74F4E285" w14:textId="77777777" w:rsidR="001D34FB" w:rsidRPr="001D34FB" w:rsidRDefault="001D34FB" w:rsidP="001D34FB">
      <w:pPr>
        <w:rPr>
          <w:rFonts w:ascii="Times New Roman" w:hAnsi="Times New Roman"/>
          <w:sz w:val="24"/>
        </w:rPr>
      </w:pPr>
    </w:p>
    <w:p w14:paraId="71A2F1BD" w14:textId="77777777" w:rsidR="001D34FB" w:rsidRPr="001D34FB" w:rsidRDefault="001D34FB" w:rsidP="00912B08">
      <w:pPr>
        <w:keepNext/>
        <w:tabs>
          <w:tab w:val="left" w:pos="720"/>
        </w:tabs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b/>
          <w:bCs/>
          <w:i/>
          <w:iCs/>
          <w:sz w:val="24"/>
          <w:szCs w:val="28"/>
        </w:rPr>
      </w:pPr>
      <w:r w:rsidRPr="001D34FB">
        <w:rPr>
          <w:rFonts w:ascii="Times New Roman" w:eastAsia="Times New Roman" w:hAnsi="Times New Roman" w:cs="Times New Roman"/>
          <w:b/>
          <w:bCs/>
          <w:i/>
          <w:iCs/>
          <w:sz w:val="24"/>
          <w:szCs w:val="28"/>
        </w:rPr>
        <w:t>Document Change Record</w:t>
      </w:r>
    </w:p>
    <w:tbl>
      <w:tblPr>
        <w:tblW w:w="9360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515"/>
        <w:gridCol w:w="1200"/>
        <w:gridCol w:w="2085"/>
        <w:gridCol w:w="4560"/>
      </w:tblGrid>
      <w:tr w:rsidR="001D34FB" w:rsidRPr="001D34FB" w14:paraId="6B75F7E3" w14:textId="77777777" w:rsidTr="00AA69CD">
        <w:tc>
          <w:tcPr>
            <w:tcW w:w="15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20CF62" w14:textId="77777777" w:rsidR="001D34FB" w:rsidRPr="001D34FB" w:rsidRDefault="001D34FB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Date</w:t>
            </w:r>
          </w:p>
        </w:tc>
        <w:tc>
          <w:tcPr>
            <w:tcW w:w="12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C08F7B" w14:textId="77777777" w:rsidR="001D34FB" w:rsidRPr="001D34FB" w:rsidRDefault="001D34FB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Version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D5A52" w14:textId="77777777" w:rsidR="001D34FB" w:rsidRPr="001D34FB" w:rsidRDefault="001D34FB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Author</w:t>
            </w:r>
          </w:p>
        </w:tc>
        <w:tc>
          <w:tcPr>
            <w:tcW w:w="45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8EC059" w14:textId="77777777" w:rsidR="001D34FB" w:rsidRPr="001D34FB" w:rsidRDefault="001D34FB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Change Details</w:t>
            </w:r>
          </w:p>
        </w:tc>
      </w:tr>
      <w:tr w:rsidR="001D34FB" w:rsidRPr="001D34FB" w14:paraId="24E975A2" w14:textId="77777777" w:rsidTr="00AA69CD">
        <w:tc>
          <w:tcPr>
            <w:tcW w:w="151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B3AC56" w14:textId="770C4261" w:rsidR="001D34FB" w:rsidRPr="001D34FB" w:rsidRDefault="00B07308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>
              <w:rPr>
                <w:rFonts w:ascii="Times New Roman" w:hAnsi="Times New Roman"/>
                <w:sz w:val="24"/>
                <w:highlight w:val="white"/>
                <w:lang w:eastAsia="ja-JP"/>
              </w:rPr>
              <w:t>06</w:t>
            </w:r>
            <w:r w:rsidR="00E9715D">
              <w:rPr>
                <w:rFonts w:ascii="Times New Roman" w:hAnsi="Times New Roman"/>
                <w:sz w:val="24"/>
                <w:highlight w:val="white"/>
                <w:lang w:eastAsia="ja-JP"/>
              </w:rPr>
              <w:t xml:space="preserve"> Oct 2021</w:t>
            </w:r>
          </w:p>
        </w:tc>
        <w:tc>
          <w:tcPr>
            <w:tcW w:w="12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E7363C" w14:textId="77777777" w:rsidR="001D34FB" w:rsidRPr="001D34FB" w:rsidRDefault="001D34FB" w:rsidP="001D34FB">
            <w:pPr>
              <w:widowControl w:val="0"/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0.0</w:t>
            </w:r>
          </w:p>
        </w:tc>
        <w:tc>
          <w:tcPr>
            <w:tcW w:w="208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B187136" w14:textId="77777777" w:rsidR="001D34FB" w:rsidRPr="001D34FB" w:rsidRDefault="001D34FB" w:rsidP="001D34FB">
            <w:pPr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  <w:r w:rsidRPr="001D34FB">
              <w:rPr>
                <w:rFonts w:ascii="Times New Roman" w:hAnsi="Times New Roman"/>
                <w:sz w:val="24"/>
                <w:highlight w:val="white"/>
                <w:lang w:eastAsia="ja-JP"/>
              </w:rPr>
              <w:t>Fahad Hosein</w:t>
            </w:r>
          </w:p>
          <w:p w14:paraId="23BC2785" w14:textId="77777777" w:rsidR="001D34FB" w:rsidRPr="001D34FB" w:rsidRDefault="001D34FB" w:rsidP="001D34FB">
            <w:pPr>
              <w:spacing w:line="240" w:lineRule="auto"/>
              <w:rPr>
                <w:rFonts w:ascii="Times New Roman" w:hAnsi="Times New Roman"/>
                <w:sz w:val="24"/>
                <w:highlight w:val="white"/>
                <w:lang w:eastAsia="ja-JP"/>
              </w:rPr>
            </w:pPr>
          </w:p>
        </w:tc>
        <w:tc>
          <w:tcPr>
            <w:tcW w:w="45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5B4E5" w14:textId="62CF99FD" w:rsidR="001D34FB" w:rsidRPr="001D34FB" w:rsidRDefault="00CE6F6D" w:rsidP="001D34FB">
            <w:pPr>
              <w:widowControl w:val="0"/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eastAsia="ja-JP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  <w:lang w:eastAsia="ja-JP"/>
              </w:rPr>
              <w:t>Created change request form</w:t>
            </w:r>
          </w:p>
        </w:tc>
      </w:tr>
    </w:tbl>
    <w:p w14:paraId="5E5787A5" w14:textId="77777777" w:rsidR="007F74E2" w:rsidRDefault="007F74E2"/>
    <w:p w14:paraId="682D720C" w14:textId="77777777" w:rsidR="00E36185" w:rsidRDefault="00E36185"/>
    <w:p w14:paraId="07D9CD0A" w14:textId="77777777" w:rsidR="00E36185" w:rsidRDefault="00E36185"/>
    <w:p w14:paraId="7711DE37" w14:textId="77777777" w:rsidR="00E36185" w:rsidRDefault="00E36185"/>
    <w:p w14:paraId="6942ECF0" w14:textId="77777777" w:rsidR="00E36185" w:rsidRDefault="00E36185"/>
    <w:p w14:paraId="6209387D" w14:textId="77777777" w:rsidR="00E36185" w:rsidRDefault="00E36185"/>
    <w:p w14:paraId="3A5E6714" w14:textId="77777777" w:rsidR="00E36185" w:rsidRDefault="00E36185"/>
    <w:p w14:paraId="29D66A1C" w14:textId="77777777" w:rsidR="00E36185" w:rsidRDefault="00E36185"/>
    <w:p w14:paraId="32DB83B0" w14:textId="77777777" w:rsidR="00E36185" w:rsidRDefault="00E36185"/>
    <w:p w14:paraId="3880993E" w14:textId="36C25CDB" w:rsidR="00E36185" w:rsidRDefault="00E36185" w:rsidP="00EC7E00">
      <w:pPr>
        <w:spacing w:after="0" w:line="240" w:lineRule="auto"/>
        <w:textAlignment w:val="baseline"/>
      </w:pPr>
    </w:p>
    <w:p w14:paraId="79A17224" w14:textId="076902C3" w:rsidR="00B506F1" w:rsidRPr="00894522" w:rsidRDefault="00B506F1" w:rsidP="00B506F1">
      <w:pPr>
        <w:pStyle w:val="Caption"/>
        <w:keepNext/>
        <w:rPr>
          <w:rFonts w:ascii="Times New Roman" w:hAnsi="Times New Roman" w:cs="Times New Roman"/>
        </w:rPr>
      </w:pPr>
      <w:r w:rsidRPr="00894522">
        <w:rPr>
          <w:rFonts w:ascii="Times New Roman" w:hAnsi="Times New Roman" w:cs="Times New Roman"/>
        </w:rPr>
        <w:t xml:space="preserve">Table </w:t>
      </w:r>
      <w:r w:rsidRPr="00894522">
        <w:rPr>
          <w:rFonts w:ascii="Times New Roman" w:hAnsi="Times New Roman" w:cs="Times New Roman"/>
        </w:rPr>
        <w:fldChar w:fldCharType="begin"/>
      </w:r>
      <w:r w:rsidRPr="00894522">
        <w:rPr>
          <w:rFonts w:ascii="Times New Roman" w:hAnsi="Times New Roman" w:cs="Times New Roman"/>
        </w:rPr>
        <w:instrText xml:space="preserve"> SEQ Table \* ARABIC </w:instrText>
      </w:r>
      <w:r w:rsidRPr="00894522">
        <w:rPr>
          <w:rFonts w:ascii="Times New Roman" w:hAnsi="Times New Roman" w:cs="Times New Roman"/>
        </w:rPr>
        <w:fldChar w:fldCharType="separate"/>
      </w:r>
      <w:r w:rsidRPr="00894522">
        <w:rPr>
          <w:rFonts w:ascii="Times New Roman" w:hAnsi="Times New Roman" w:cs="Times New Roman"/>
          <w:noProof/>
        </w:rPr>
        <w:t>1</w:t>
      </w:r>
      <w:r w:rsidRPr="00894522">
        <w:rPr>
          <w:rFonts w:ascii="Times New Roman" w:hAnsi="Times New Roman" w:cs="Times New Roman"/>
        </w:rPr>
        <w:fldChar w:fldCharType="end"/>
      </w:r>
      <w:r w:rsidRPr="00894522">
        <w:rPr>
          <w:rFonts w:ascii="Times New Roman" w:hAnsi="Times New Roman" w:cs="Times New Roman"/>
          <w:noProof/>
        </w:rPr>
        <w:t>: Change Reques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3"/>
        <w:gridCol w:w="1502"/>
        <w:gridCol w:w="3006"/>
      </w:tblGrid>
      <w:tr w:rsidR="00EC7E00" w14:paraId="57EE33C1" w14:textId="77777777" w:rsidTr="00C616F3">
        <w:tc>
          <w:tcPr>
            <w:tcW w:w="9016" w:type="dxa"/>
            <w:gridSpan w:val="4"/>
            <w:shd w:val="clear" w:color="auto" w:fill="BFBFBF" w:themeFill="background1" w:themeFillShade="BF"/>
          </w:tcPr>
          <w:p w14:paraId="28A4DE3B" w14:textId="640DB222" w:rsidR="00EC7E00" w:rsidRPr="005D6F84" w:rsidRDefault="00EC7E00" w:rsidP="00EC7E00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5D6F8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General Request Information</w:t>
            </w:r>
          </w:p>
        </w:tc>
      </w:tr>
      <w:tr w:rsidR="00EC7E00" w14:paraId="5D691FDB" w14:textId="77777777" w:rsidTr="00EC7E00">
        <w:tc>
          <w:tcPr>
            <w:tcW w:w="4508" w:type="dxa"/>
            <w:gridSpan w:val="2"/>
          </w:tcPr>
          <w:p w14:paraId="68446766" w14:textId="59245A82" w:rsidR="00EC7E00" w:rsidRPr="000552E3" w:rsidRDefault="000552E3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0552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oject Name:</w:t>
            </w:r>
          </w:p>
        </w:tc>
        <w:tc>
          <w:tcPr>
            <w:tcW w:w="4508" w:type="dxa"/>
            <w:gridSpan w:val="2"/>
          </w:tcPr>
          <w:p w14:paraId="233FB0AA" w14:textId="77769E4B" w:rsidR="00EC7E00" w:rsidRPr="00524839" w:rsidRDefault="00524839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ate</w:t>
            </w:r>
            <w:r w:rsidR="00C03B8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C03B82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(dd/mm/yyyy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</w:tr>
      <w:tr w:rsidR="00EC7E00" w14:paraId="23F4A4DF" w14:textId="77777777" w:rsidTr="00EC7E00">
        <w:tc>
          <w:tcPr>
            <w:tcW w:w="4508" w:type="dxa"/>
            <w:gridSpan w:val="2"/>
          </w:tcPr>
          <w:p w14:paraId="24F7F3F2" w14:textId="22918D6F" w:rsidR="00EC7E00" w:rsidRPr="000552E3" w:rsidRDefault="000552E3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Change Requester: </w:t>
            </w:r>
          </w:p>
        </w:tc>
        <w:tc>
          <w:tcPr>
            <w:tcW w:w="4508" w:type="dxa"/>
            <w:gridSpan w:val="2"/>
          </w:tcPr>
          <w:p w14:paraId="57564728" w14:textId="0FA8D275" w:rsidR="00EC7E00" w:rsidRPr="000552E3" w:rsidRDefault="000552E3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Request Number:</w:t>
            </w:r>
          </w:p>
        </w:tc>
      </w:tr>
      <w:tr w:rsidR="00AA2399" w14:paraId="06D9E897" w14:textId="77777777" w:rsidTr="008276CB">
        <w:tc>
          <w:tcPr>
            <w:tcW w:w="9016" w:type="dxa"/>
            <w:gridSpan w:val="4"/>
          </w:tcPr>
          <w:p w14:paraId="09E73B48" w14:textId="140A4BD3" w:rsidR="00AA2399" w:rsidRPr="00AA2399" w:rsidRDefault="00AA2399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Requested Change:</w:t>
            </w:r>
            <w:r w:rsidR="00C869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</w:tr>
      <w:tr w:rsidR="00EC7E00" w14:paraId="28BA7FE4" w14:textId="77777777" w:rsidTr="00EC7E00">
        <w:tc>
          <w:tcPr>
            <w:tcW w:w="4508" w:type="dxa"/>
            <w:gridSpan w:val="2"/>
          </w:tcPr>
          <w:p w14:paraId="70BC9B81" w14:textId="2EAFE655" w:rsidR="00EC7E00" w:rsidRPr="00C616F3" w:rsidRDefault="00C616F3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Analyzer</w:t>
            </w:r>
            <w:r w:rsidR="004525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  <w:tc>
          <w:tcPr>
            <w:tcW w:w="4508" w:type="dxa"/>
            <w:gridSpan w:val="2"/>
          </w:tcPr>
          <w:p w14:paraId="0EA69BFA" w14:textId="03EDDF5C" w:rsidR="00EC7E00" w:rsidRPr="00C616F3" w:rsidRDefault="00C616F3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nalysis Date:</w:t>
            </w:r>
          </w:p>
        </w:tc>
      </w:tr>
      <w:tr w:rsidR="004525BB" w14:paraId="7C748BED" w14:textId="77777777" w:rsidTr="00606ED5">
        <w:tc>
          <w:tcPr>
            <w:tcW w:w="9016" w:type="dxa"/>
            <w:gridSpan w:val="4"/>
          </w:tcPr>
          <w:p w14:paraId="5FB34BEC" w14:textId="24536755" w:rsidR="004525BB" w:rsidRPr="004525BB" w:rsidRDefault="004525BB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omponents Affected:</w:t>
            </w:r>
          </w:p>
        </w:tc>
      </w:tr>
      <w:tr w:rsidR="00276B12" w14:paraId="0C378E22" w14:textId="77777777" w:rsidTr="00AF561B">
        <w:tc>
          <w:tcPr>
            <w:tcW w:w="9016" w:type="dxa"/>
            <w:gridSpan w:val="4"/>
          </w:tcPr>
          <w:p w14:paraId="23E11035" w14:textId="605DECD7" w:rsidR="00276B12" w:rsidRPr="00276B12" w:rsidRDefault="00276B12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ssociated Components:</w:t>
            </w:r>
          </w:p>
        </w:tc>
      </w:tr>
      <w:tr w:rsidR="00A87B40" w14:paraId="3EA3CFFE" w14:textId="77777777" w:rsidTr="004C1AE6">
        <w:tc>
          <w:tcPr>
            <w:tcW w:w="9016" w:type="dxa"/>
            <w:gridSpan w:val="4"/>
          </w:tcPr>
          <w:p w14:paraId="24507BA3" w14:textId="2381768B" w:rsidR="00A87B40" w:rsidRPr="00A87B40" w:rsidRDefault="00A87B40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Assessment:</w:t>
            </w:r>
          </w:p>
        </w:tc>
      </w:tr>
      <w:tr w:rsidR="00410976" w14:paraId="30D588E1" w14:textId="77777777" w:rsidTr="004C1AE6">
        <w:tc>
          <w:tcPr>
            <w:tcW w:w="9016" w:type="dxa"/>
            <w:gridSpan w:val="4"/>
          </w:tcPr>
          <w:p w14:paraId="3DB055BA" w14:textId="40DAE2C1" w:rsidR="00410976" w:rsidRPr="00410976" w:rsidRDefault="00410976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Reason For Change:</w:t>
            </w:r>
          </w:p>
        </w:tc>
      </w:tr>
      <w:tr w:rsidR="00410976" w14:paraId="57C4F834" w14:textId="77777777" w:rsidTr="004C1AE6">
        <w:tc>
          <w:tcPr>
            <w:tcW w:w="9016" w:type="dxa"/>
            <w:gridSpan w:val="4"/>
          </w:tcPr>
          <w:p w14:paraId="558483E6" w14:textId="590BB241" w:rsidR="00410976" w:rsidRPr="00532A82" w:rsidRDefault="00532A82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lternatives Considered:</w:t>
            </w:r>
          </w:p>
        </w:tc>
      </w:tr>
      <w:tr w:rsidR="00D90A5F" w14:paraId="3C504B34" w14:textId="77777777" w:rsidTr="004C1AE6">
        <w:tc>
          <w:tcPr>
            <w:tcW w:w="9016" w:type="dxa"/>
            <w:gridSpan w:val="4"/>
          </w:tcPr>
          <w:p w14:paraId="5B9501B9" w14:textId="77777777" w:rsidR="00D90A5F" w:rsidRDefault="0027762F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Request Due to Risk Management Action?</w:t>
            </w:r>
            <w:r w:rsidR="00E2769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ab/>
            </w:r>
            <w:r w:rsidR="00FB3551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Yes</w:t>
            </w:r>
            <w:r w:rsidR="00E2769B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FB3551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No</w:t>
            </w:r>
          </w:p>
          <w:p w14:paraId="3D63E4E0" w14:textId="1200F271" w:rsidR="007A297E" w:rsidRPr="007A297E" w:rsidRDefault="007A297E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f </w:t>
            </w:r>
            <w:r w:rsidR="007C75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es,</w:t>
            </w:r>
            <w:r w:rsidR="00A6162B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C756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tate the respective risk:</w:t>
            </w:r>
          </w:p>
        </w:tc>
      </w:tr>
      <w:tr w:rsidR="000D2CFB" w14:paraId="1F53AE28" w14:textId="77777777" w:rsidTr="00021AA7">
        <w:tc>
          <w:tcPr>
            <w:tcW w:w="9016" w:type="dxa"/>
            <w:gridSpan w:val="4"/>
          </w:tcPr>
          <w:p w14:paraId="2D45FAA0" w14:textId="77777777" w:rsidR="000D2CFB" w:rsidRDefault="000D2CFB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Priority:</w:t>
            </w:r>
          </w:p>
          <w:p w14:paraId="42E43A79" w14:textId="6FC5FA86" w:rsidR="000D2CFB" w:rsidRDefault="000D2CFB" w:rsidP="00EC7E00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Critical – Unable to progress unless change is resolved</w:t>
            </w:r>
            <w:r w:rsidR="00646DD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immediately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</w:p>
          <w:p w14:paraId="36B0BD71" w14:textId="66B006DC" w:rsidR="000D2CFB" w:rsidRDefault="000D2CFB" w:rsidP="00EC7E00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High – Unable to progress</w:t>
            </w:r>
            <w:r w:rsidR="00646DD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unless change is resolved by a specified date</w:t>
            </w:r>
            <w:r w:rsidR="002B442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</w:p>
          <w:p w14:paraId="02EB43BF" w14:textId="4D74D731" w:rsidR="00646DDE" w:rsidRDefault="00646DDE" w:rsidP="00EC7E00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Medium </w:t>
            </w:r>
            <w:r w:rsidR="00FB1C7A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–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3074CD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May hinder progress </w:t>
            </w:r>
            <w:r w:rsidR="0076108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in the future.</w:t>
            </w:r>
          </w:p>
          <w:p w14:paraId="61DE1189" w14:textId="16705915" w:rsidR="003074CD" w:rsidRPr="000D2CFB" w:rsidRDefault="003074CD" w:rsidP="00EC7E00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Low – Does not meaningfully hinder progress</w:t>
            </w:r>
            <w:r w:rsidR="0076108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</w:p>
        </w:tc>
      </w:tr>
      <w:tr w:rsidR="00E633A6" w14:paraId="54A872E9" w14:textId="77777777" w:rsidTr="00510033">
        <w:tc>
          <w:tcPr>
            <w:tcW w:w="9016" w:type="dxa"/>
            <w:gridSpan w:val="4"/>
          </w:tcPr>
          <w:p w14:paraId="3BB6D211" w14:textId="51C7366B" w:rsidR="00E633A6" w:rsidRDefault="00E633A6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Imp</w:t>
            </w:r>
            <w:r w:rsidR="00BC42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ct</w:t>
            </w:r>
            <w:r w:rsidR="002D40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Severity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="00BC42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7F99ABC4" w14:textId="2A4E9CF5" w:rsidR="00BD0A98" w:rsidRDefault="00BD0A98" w:rsidP="00BD0A98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Critical – Threatens the success of the project.</w:t>
            </w:r>
          </w:p>
          <w:p w14:paraId="455F74BD" w14:textId="3E9C97CB" w:rsidR="00BD0A98" w:rsidRDefault="00BD0A98" w:rsidP="00BD0A98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High – Significant disruption to pro</w:t>
            </w:r>
            <w:r w:rsidR="004706C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ject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schedule, cost or quality.</w:t>
            </w:r>
          </w:p>
          <w:p w14:paraId="7A0E5E48" w14:textId="070EA080" w:rsidR="00BD0A98" w:rsidRDefault="00BD0A98" w:rsidP="00BD0A98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Medium – </w:t>
            </w:r>
            <w:r w:rsidR="00224212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Moderate disruption with manageable extensions to short term schedule</w:t>
            </w:r>
            <w:r w:rsidR="004706C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and cost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</w:p>
          <w:p w14:paraId="79EEAE7A" w14:textId="7FB19D53" w:rsidR="00BD0A98" w:rsidRPr="00BD0A98" w:rsidRDefault="00BD0A98" w:rsidP="00BD0A98">
            <w:pPr>
              <w:textAlignment w:val="baseline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Low – </w:t>
            </w:r>
            <w:r w:rsidR="004706C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Little to no disruption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</w:p>
        </w:tc>
      </w:tr>
      <w:tr w:rsidR="002736C7" w14:paraId="26316B42" w14:textId="77777777" w:rsidTr="00291603">
        <w:tc>
          <w:tcPr>
            <w:tcW w:w="9016" w:type="dxa"/>
            <w:gridSpan w:val="4"/>
          </w:tcPr>
          <w:p w14:paraId="25115D34" w14:textId="26093F06" w:rsidR="002736C7" w:rsidRPr="002736C7" w:rsidRDefault="002736C7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ange Implementation:</w:t>
            </w:r>
          </w:p>
        </w:tc>
      </w:tr>
      <w:tr w:rsidR="009157C4" w14:paraId="56DCA46F" w14:textId="77777777" w:rsidTr="00291603">
        <w:tc>
          <w:tcPr>
            <w:tcW w:w="9016" w:type="dxa"/>
            <w:gridSpan w:val="4"/>
          </w:tcPr>
          <w:p w14:paraId="717955C7" w14:textId="5864E2E3" w:rsidR="009157C4" w:rsidRDefault="009157C4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stimated Effort:</w:t>
            </w:r>
          </w:p>
        </w:tc>
      </w:tr>
      <w:tr w:rsidR="002A4D77" w14:paraId="409F3F5D" w14:textId="77777777" w:rsidTr="002A4D77">
        <w:tc>
          <w:tcPr>
            <w:tcW w:w="9016" w:type="dxa"/>
            <w:gridSpan w:val="4"/>
            <w:shd w:val="clear" w:color="auto" w:fill="BFBFBF" w:themeFill="background1" w:themeFillShade="BF"/>
          </w:tcPr>
          <w:p w14:paraId="73F95E30" w14:textId="20E6AE79" w:rsidR="002A4D77" w:rsidRPr="002A4D77" w:rsidRDefault="002A4D77" w:rsidP="002A4D77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pproval</w:t>
            </w:r>
            <w:r w:rsidR="00937C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937CF6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(To be completed by project managers)</w:t>
            </w:r>
          </w:p>
        </w:tc>
      </w:tr>
      <w:tr w:rsidR="00B36F69" w14:paraId="4FE8B184" w14:textId="77777777" w:rsidTr="002E18FF">
        <w:tc>
          <w:tcPr>
            <w:tcW w:w="9016" w:type="dxa"/>
            <w:gridSpan w:val="4"/>
          </w:tcPr>
          <w:p w14:paraId="44E9943D" w14:textId="3FC6CAE8" w:rsidR="00B36F69" w:rsidRPr="00B36F69" w:rsidRDefault="00B36F69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ecision</w:t>
            </w:r>
            <w:r w:rsidR="000609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="000609C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ab/>
            </w:r>
            <w:r w:rsidR="00CB059B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Approved</w:t>
            </w:r>
            <w:r w:rsidR="000609C5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CB059B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Approved</w:t>
            </w:r>
            <w:r w:rsidR="000609C5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Conditionally</w:t>
            </w:r>
            <w:r w:rsidR="000609C5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CB059B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Rejected</w:t>
            </w:r>
            <w:r w:rsidR="000609C5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CB059B" w:rsidRPr="00B21F4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[] Deferred</w:t>
            </w:r>
          </w:p>
        </w:tc>
      </w:tr>
      <w:tr w:rsidR="009C2961" w14:paraId="0A2E941F" w14:textId="77777777" w:rsidTr="002E18FF">
        <w:tc>
          <w:tcPr>
            <w:tcW w:w="9016" w:type="dxa"/>
            <w:gridSpan w:val="4"/>
          </w:tcPr>
          <w:p w14:paraId="45C3F8DA" w14:textId="1E4E22E8" w:rsidR="009C2961" w:rsidRPr="00B61A6C" w:rsidRDefault="00B61A6C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ecision Date</w:t>
            </w:r>
            <w:r w:rsidR="00A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A60112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(dd/mm/yyyy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</w:p>
        </w:tc>
      </w:tr>
      <w:tr w:rsidR="00904AA6" w14:paraId="285D0562" w14:textId="77777777" w:rsidTr="002E18FF">
        <w:tc>
          <w:tcPr>
            <w:tcW w:w="9016" w:type="dxa"/>
            <w:gridSpan w:val="4"/>
          </w:tcPr>
          <w:p w14:paraId="24F6BA7D" w14:textId="7D450CD9" w:rsidR="00904AA6" w:rsidRDefault="003C68B7" w:rsidP="00EC7E00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Decision Justification:</w:t>
            </w:r>
          </w:p>
        </w:tc>
      </w:tr>
      <w:tr w:rsidR="00F54F52" w14:paraId="13205F7D" w14:textId="77777777" w:rsidTr="00F54F52">
        <w:tc>
          <w:tcPr>
            <w:tcW w:w="9016" w:type="dxa"/>
            <w:gridSpan w:val="4"/>
            <w:shd w:val="clear" w:color="auto" w:fill="BFBFBF" w:themeFill="background1" w:themeFillShade="BF"/>
          </w:tcPr>
          <w:p w14:paraId="6B115615" w14:textId="54E3111B" w:rsidR="00F54F52" w:rsidRPr="00F54F52" w:rsidRDefault="00F54F52" w:rsidP="00F54F52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omments</w:t>
            </w:r>
            <w:r w:rsidR="004D64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4D640E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(Optional: To be completed by project manage</w:t>
            </w:r>
            <w:r w:rsidR="004C00B6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rs)</w:t>
            </w:r>
          </w:p>
        </w:tc>
      </w:tr>
      <w:tr w:rsidR="00F54F52" w14:paraId="6AE75BEF" w14:textId="77777777" w:rsidTr="00D11800">
        <w:tc>
          <w:tcPr>
            <w:tcW w:w="9016" w:type="dxa"/>
            <w:gridSpan w:val="4"/>
          </w:tcPr>
          <w:p w14:paraId="645674A7" w14:textId="77777777" w:rsidR="00F54F52" w:rsidRDefault="00F54F52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3F1D9B99" w14:textId="77777777" w:rsidR="000F1821" w:rsidRDefault="000F1821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52EFBA74" w14:textId="77777777" w:rsidR="000F1821" w:rsidRDefault="000F1821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51BD3064" w14:textId="77777777" w:rsidR="000F1821" w:rsidRDefault="000F1821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25EC0778" w14:textId="51D0C909" w:rsidR="000F1821" w:rsidRDefault="000F1821" w:rsidP="00EC7E00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F54F52" w14:paraId="4AC598EB" w14:textId="77777777" w:rsidTr="00F54F52">
        <w:tc>
          <w:tcPr>
            <w:tcW w:w="9016" w:type="dxa"/>
            <w:gridSpan w:val="4"/>
            <w:shd w:val="clear" w:color="auto" w:fill="BFBFBF" w:themeFill="background1" w:themeFillShade="BF"/>
          </w:tcPr>
          <w:p w14:paraId="3AF10124" w14:textId="2FC0DEC0" w:rsidR="00F54F52" w:rsidRPr="00F54F52" w:rsidRDefault="00F54F52" w:rsidP="00F54F52">
            <w:pPr>
              <w:pStyle w:val="ListParagraph"/>
              <w:numPr>
                <w:ilvl w:val="0"/>
                <w:numId w:val="3"/>
              </w:num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Signatures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(To be completed by project managers)</w:t>
            </w:r>
          </w:p>
        </w:tc>
      </w:tr>
      <w:tr w:rsidR="000F1821" w14:paraId="699C8CD2" w14:textId="77777777" w:rsidTr="000F1821">
        <w:tc>
          <w:tcPr>
            <w:tcW w:w="9016" w:type="dxa"/>
            <w:gridSpan w:val="4"/>
            <w:shd w:val="clear" w:color="auto" w:fill="FFFFFF" w:themeFill="background1"/>
          </w:tcPr>
          <w:p w14:paraId="12553345" w14:textId="716034EF" w:rsidR="00697F98" w:rsidRPr="000F1821" w:rsidRDefault="000F1821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roject Manager:</w:t>
            </w:r>
          </w:p>
        </w:tc>
      </w:tr>
      <w:tr w:rsidR="00697F98" w14:paraId="223E6CC7" w14:textId="77777777" w:rsidTr="008C340B">
        <w:tc>
          <w:tcPr>
            <w:tcW w:w="3005" w:type="dxa"/>
            <w:shd w:val="clear" w:color="auto" w:fill="FFFFFF" w:themeFill="background1"/>
          </w:tcPr>
          <w:p w14:paraId="4FB5FB82" w14:textId="3CDAD02E" w:rsidR="00697F98" w:rsidRP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Name: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14:paraId="137E9B26" w14:textId="451296B3" w:rsidR="00697F98" w:rsidRP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ignature:</w:t>
            </w:r>
          </w:p>
        </w:tc>
        <w:tc>
          <w:tcPr>
            <w:tcW w:w="3006" w:type="dxa"/>
            <w:shd w:val="clear" w:color="auto" w:fill="FFFFFF" w:themeFill="background1"/>
          </w:tcPr>
          <w:p w14:paraId="0F9D57CF" w14:textId="55A782ED" w:rsidR="00697F98" w:rsidRP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Date (dd/mm/yyyy):</w:t>
            </w:r>
          </w:p>
        </w:tc>
      </w:tr>
      <w:tr w:rsidR="00697F98" w14:paraId="4FDD7F57" w14:textId="77777777" w:rsidTr="008C340B">
        <w:tc>
          <w:tcPr>
            <w:tcW w:w="3005" w:type="dxa"/>
            <w:shd w:val="clear" w:color="auto" w:fill="FFFFFF" w:themeFill="background1"/>
          </w:tcPr>
          <w:p w14:paraId="1F943DAF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  <w:gridSpan w:val="2"/>
            <w:shd w:val="clear" w:color="auto" w:fill="FFFFFF" w:themeFill="background1"/>
          </w:tcPr>
          <w:p w14:paraId="150F25A3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  <w:shd w:val="clear" w:color="auto" w:fill="FFFFFF" w:themeFill="background1"/>
          </w:tcPr>
          <w:p w14:paraId="0123A780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697F98" w14:paraId="3496F098" w14:textId="77777777" w:rsidTr="008C340B">
        <w:tc>
          <w:tcPr>
            <w:tcW w:w="3005" w:type="dxa"/>
            <w:shd w:val="clear" w:color="auto" w:fill="FFFFFF" w:themeFill="background1"/>
          </w:tcPr>
          <w:p w14:paraId="35E928EA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  <w:gridSpan w:val="2"/>
            <w:shd w:val="clear" w:color="auto" w:fill="FFFFFF" w:themeFill="background1"/>
          </w:tcPr>
          <w:p w14:paraId="4CD36E80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  <w:shd w:val="clear" w:color="auto" w:fill="FFFFFF" w:themeFill="background1"/>
          </w:tcPr>
          <w:p w14:paraId="66430801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697F98" w14:paraId="00D4ED10" w14:textId="77777777" w:rsidTr="008C340B">
        <w:tc>
          <w:tcPr>
            <w:tcW w:w="3005" w:type="dxa"/>
            <w:shd w:val="clear" w:color="auto" w:fill="FFFFFF" w:themeFill="background1"/>
          </w:tcPr>
          <w:p w14:paraId="2DD3067B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  <w:gridSpan w:val="2"/>
            <w:shd w:val="clear" w:color="auto" w:fill="FFFFFF" w:themeFill="background1"/>
          </w:tcPr>
          <w:p w14:paraId="13AC62AB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  <w:shd w:val="clear" w:color="auto" w:fill="FFFFFF" w:themeFill="background1"/>
          </w:tcPr>
          <w:p w14:paraId="5752069F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  <w:tr w:rsidR="00697F98" w14:paraId="357E08DE" w14:textId="77777777" w:rsidTr="008C340B">
        <w:tc>
          <w:tcPr>
            <w:tcW w:w="3005" w:type="dxa"/>
            <w:shd w:val="clear" w:color="auto" w:fill="FFFFFF" w:themeFill="background1"/>
          </w:tcPr>
          <w:p w14:paraId="2CD3A095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5" w:type="dxa"/>
            <w:gridSpan w:val="2"/>
            <w:shd w:val="clear" w:color="auto" w:fill="FFFFFF" w:themeFill="background1"/>
          </w:tcPr>
          <w:p w14:paraId="4DC43D55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3006" w:type="dxa"/>
            <w:shd w:val="clear" w:color="auto" w:fill="FFFFFF" w:themeFill="background1"/>
          </w:tcPr>
          <w:p w14:paraId="7C71D179" w14:textId="77777777" w:rsidR="00697F98" w:rsidRDefault="00697F98" w:rsidP="000F1821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30293340" w14:textId="5E28D7D1" w:rsidR="00EC7E00" w:rsidRPr="00EC7E00" w:rsidRDefault="00EC7E00" w:rsidP="00EC7E0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EC7E00" w:rsidRPr="00EC7E0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6336"/>
    <w:multiLevelType w:val="hybridMultilevel"/>
    <w:tmpl w:val="A540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F436C"/>
    <w:multiLevelType w:val="multilevel"/>
    <w:tmpl w:val="9DBA7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F24B97"/>
    <w:multiLevelType w:val="hybridMultilevel"/>
    <w:tmpl w:val="CED2E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jEzNjC3MDIzMjFW0lEKTi0uzszPAykwqQUAVuL9UywAAAA="/>
  </w:docVars>
  <w:rsids>
    <w:rsidRoot w:val="15A89103"/>
    <w:rsid w:val="000552E3"/>
    <w:rsid w:val="000609C5"/>
    <w:rsid w:val="000751C3"/>
    <w:rsid w:val="000901BF"/>
    <w:rsid w:val="000B0E4D"/>
    <w:rsid w:val="000D2CFB"/>
    <w:rsid w:val="000F1821"/>
    <w:rsid w:val="00101D1A"/>
    <w:rsid w:val="001D34FB"/>
    <w:rsid w:val="00224212"/>
    <w:rsid w:val="002736C7"/>
    <w:rsid w:val="00276B12"/>
    <w:rsid w:val="0027762F"/>
    <w:rsid w:val="002804A8"/>
    <w:rsid w:val="00286785"/>
    <w:rsid w:val="002A4D77"/>
    <w:rsid w:val="002B4421"/>
    <w:rsid w:val="002D40E6"/>
    <w:rsid w:val="003074CD"/>
    <w:rsid w:val="003C68B7"/>
    <w:rsid w:val="003E41D7"/>
    <w:rsid w:val="00410976"/>
    <w:rsid w:val="004525BB"/>
    <w:rsid w:val="004706C4"/>
    <w:rsid w:val="004C00B6"/>
    <w:rsid w:val="004C61E2"/>
    <w:rsid w:val="004D640E"/>
    <w:rsid w:val="00524839"/>
    <w:rsid w:val="00532A82"/>
    <w:rsid w:val="005D6F84"/>
    <w:rsid w:val="0060256A"/>
    <w:rsid w:val="00605227"/>
    <w:rsid w:val="00610B3F"/>
    <w:rsid w:val="00646DDE"/>
    <w:rsid w:val="00697F98"/>
    <w:rsid w:val="00761083"/>
    <w:rsid w:val="00775484"/>
    <w:rsid w:val="007A297E"/>
    <w:rsid w:val="007A4656"/>
    <w:rsid w:val="007C2773"/>
    <w:rsid w:val="007C4516"/>
    <w:rsid w:val="007C756C"/>
    <w:rsid w:val="007F74E2"/>
    <w:rsid w:val="008334EB"/>
    <w:rsid w:val="0084495D"/>
    <w:rsid w:val="00856A4C"/>
    <w:rsid w:val="0087502F"/>
    <w:rsid w:val="00894522"/>
    <w:rsid w:val="00904AA6"/>
    <w:rsid w:val="00912B08"/>
    <w:rsid w:val="009157C4"/>
    <w:rsid w:val="00937CF6"/>
    <w:rsid w:val="00966431"/>
    <w:rsid w:val="00985362"/>
    <w:rsid w:val="009C2961"/>
    <w:rsid w:val="00A352EE"/>
    <w:rsid w:val="00A3758E"/>
    <w:rsid w:val="00A60112"/>
    <w:rsid w:val="00A6162B"/>
    <w:rsid w:val="00A87B40"/>
    <w:rsid w:val="00AA2399"/>
    <w:rsid w:val="00AA632F"/>
    <w:rsid w:val="00B07308"/>
    <w:rsid w:val="00B21F44"/>
    <w:rsid w:val="00B3006F"/>
    <w:rsid w:val="00B36F69"/>
    <w:rsid w:val="00B506F1"/>
    <w:rsid w:val="00B61A6C"/>
    <w:rsid w:val="00BC420C"/>
    <w:rsid w:val="00BD0A98"/>
    <w:rsid w:val="00C03B82"/>
    <w:rsid w:val="00C55954"/>
    <w:rsid w:val="00C616F3"/>
    <w:rsid w:val="00C74179"/>
    <w:rsid w:val="00C86912"/>
    <w:rsid w:val="00CB059B"/>
    <w:rsid w:val="00CC2691"/>
    <w:rsid w:val="00CE6F6D"/>
    <w:rsid w:val="00D90A5F"/>
    <w:rsid w:val="00E2769B"/>
    <w:rsid w:val="00E36185"/>
    <w:rsid w:val="00E633A6"/>
    <w:rsid w:val="00E9715D"/>
    <w:rsid w:val="00EA657B"/>
    <w:rsid w:val="00EC7E00"/>
    <w:rsid w:val="00EE14A0"/>
    <w:rsid w:val="00F228E0"/>
    <w:rsid w:val="00F54F52"/>
    <w:rsid w:val="00F81FC9"/>
    <w:rsid w:val="00F8736E"/>
    <w:rsid w:val="00FA5ED4"/>
    <w:rsid w:val="00FB1C7A"/>
    <w:rsid w:val="00FB3551"/>
    <w:rsid w:val="15A89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70E90"/>
  <w15:chartTrackingRefBased/>
  <w15:docId w15:val="{FA21B134-9339-4647-B247-852C44FAD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A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7E0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506F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7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52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1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7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34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3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86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91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11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62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59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87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7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39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08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4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96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6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77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8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2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75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92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00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10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73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2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0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8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65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00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67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4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84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14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0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3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93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46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347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0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7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83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65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69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15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88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32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8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9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38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27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8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8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333519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46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5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016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2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9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6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4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91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2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7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6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8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83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89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6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06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69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30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34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79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238638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34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8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58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46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7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55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262605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0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7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5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3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8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51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7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3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0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73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43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6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5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9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0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1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65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0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59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7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5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79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5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025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00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6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0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6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7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89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1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65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1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7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4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25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6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5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4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2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customXml" Target="ink/ink1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2T06:07:21.2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424 10826,'-3'-14'919,"-2"-21"1354,5 34-2186,0-1 1,1 1-1,-1 0 1,0 0-1,1 0 1,-1-1-1,1 1 0,-1 0 1,1 0-1,0 0 1,-1 0-1,1 0 1,0 0-1,0 0 1,0 0-1,0 0 0,0 0 1,0 1-1,0-1 1,0 0-1,0 1 1,0-1-1,0 1 1,0-1-1,2 0 0,108-36 3857,59-1-2520,-163 37-1408,0 0-11,0 0 0,1 0 1,-1 0-1,0-1 1,1 0-1,-1-1 0,0 0 1,-1 0-1,13-8 1,-19 11-7,0 0-1,0 0 1,0 0 0,0 0 0,0-1 0,0 1 0,0 0 0,0 0-1,0 0 1,0 0 0,-1-1 0,1 1 0,0 0 0,0 0 0,0 0-1,0 0 1,0 0 0,-1 0 0,1 0 0,0-1 0,0 1 0,0 0-1,0 0 1,-1 0 0,1 0 0,0 0 0,0 0 0,0 0 0,0 0-1,-1 0 1,1 0 0,0 0 0,0 0 0,0 0 0,0 0 0,-1 0 0,1 0-1,0 0 1,0 0 0,0 0 0,-1 0 0,1 0 0,0 0 0,0 1-1,0-1 1,0 0 0,0 0 0,-1 0 0,1 0 0,0 0 0,0 0-1,-16 3-48,5 1 45,0 0 0,0 1-1,0 1 1,0 0 0,1 0-1,0 1 1,0 0 0,-14 13-1,20-16 13,0-1-1,1 1 1,-1 0-1,1 0 1,0 0-1,0 0 1,0 0-1,1 1 1,-1 0-1,1-1 1,0 1-1,1 0 1,-1 0-1,1 0 1,0 0-1,0 0 1,0 0-1,1 0 1,0 0-1,0 1 1,0-1-1,2 9 1,-2-12-7,1 0 1,0 0-1,-1 0 0,1 0 1,0-1-1,0 1 1,0 0-1,0 0 1,0-1-1,0 1 1,1 0-1,-1-1 1,1 1-1,-1-1 0,1 0 1,-1 1-1,1-1 1,0 0-1,-1 0 1,1 0-1,0 0 1,0 0-1,0-1 1,0 1-1,0-1 0,0 1 1,0-1-1,0 1 1,0-1-1,0 0 1,0 0-1,0 0 1,0 0-1,0-1 1,0 1-1,0 0 0,0-1 1,0 0-1,2 0 1,3-1-12,0-1 1,0 0 0,-1 0-1,0 0 1,1-1 0,-1 0-1,-1 0 1,1 0 0,10-11-1,-8 6-4,0-2 0,0 1 0,-1-1 0,-1 0 0,0 0 0,0-1 0,-1 1 0,0-1 0,3-18 0,-7 30 14,-1-1 1,0 1-1,0-1 1,0 1-1,0-1 1,0 1-1,1-1 1,-1 1-1,0-1 1,0 1-1,0-1 1,0 1-1,-1-1 1,1 1 0,0-1-1,0 1 1,0-1-1,0 1 1,0-1-1,-1 1 1,1-1-1,0 1 1,0 0-1,-1-2 1,-9 6 3,-11 17 34,13-10-8,1-1 1,0 2-1,1-1 1,-10 24-1,14-28-32,-1-1 0,2 1-1,-1 0 1,1 0-1,0 0 1,0 0-1,1 0 1,0 0 0,0 0-1,0 0 1,3 9-1,-3-15-64,0 1 0,0 0 1,1-1-1,-1 1 0,1-1 0,-1 1 0,1-1 0,0 1 0,-1-1 0,1 1 0,0-1 0,0 0 0,0 0 0,0 1 0,0-1 0,0 0 0,1 0 1,-1 0-1,0 0 0,1 0 0,-1 0 0,0 0 0,1-1 0,-1 1 0,1 0 0,-1-1 0,1 1 0,-1-1 0,1 0 0,0 1 0,-1-1 1,1 0-1,0 0 0,-1 0 0,1 0 0,-1 0 0,1-1 0,0 1 0,-1 0 0,1-1 0,-1 1 0,1-1 0,-1 1 0,1-1 0,-1 0 1,3-1-1,4-3-355,1 0 0,-2 0 0,1-1 0,-1 0 0,1 0 0,9-12 0,17-27 236,-2-2 1,-3-1-1,-1-1 0,21-55 0,29-49 725,-78 153-505,0 0 1,0 0-1,0 0 1,0 0-1,0 0 1,0 0-1,0 0 1,0 1-1,0-1 1,0 0-1,0 0 1,0 0-1,0 0 1,0 0-1,0 0 1,0 0-1,0 0 1,1 0-1,-1 0 1,0 0-1,0 0 1,0 0-1,0 0 1,0 0-1,0 0 0,0 0 1,0 0-1,0 0 1,0 0-1,0 0 1,0 0-1,1 0 1,-1 0-1,0 0 1,0 0-1,0 0 1,0 0-1,0 0 1,0 0-1,0 0 1,-2 16 744,-8 24 428,-19 34 963,-4-1 1,-57 97 0,75-142-1849,11-21-255,-1 1-4,0 1 0,0 0 0,1 0 0,1 0 0,-4 15 0,9-22-506,4-8 115,7-9-246,15-22-880,-18 22 938,0 2 0,0-1 1,1 1-1,1 1 1,0 0-1,1 1 0,21-16 1,-33 27 506,-1-1 1,1 1-1,-1 0 1,1-1 0,0 1-1,-1-1 1,1 1-1,0 0 1,-1 0-1,1-1 1,0 1 0,-1 0-1,1 0 1,0 0-1,0 0 1,-1 0-1,1 0 1,0 0 0,0 0-1,-1 0 1,1 0-1,0 0 1,0 0-1,-1 1 1,2-1 0,-1 1 10,-1 0 0,0 0 0,1-1 1,-1 1-1,0 0 0,1 0 0,-1 0 1,0-1-1,0 1 0,0 0 1,0 0-1,0 0 0,0 0 0,0-1 1,0 1-1,0 0 0,0 0 1,-1 1-1,-14 40 260,13-38-244,-5 10 146,1 0 1,-7 27-1,12-38-184,0-1 0,1 1 0,-1 0-1,1-1 1,-1 1 0,1 0 0,0 0-1,0 0 1,0 0 0,1-1-1,-1 1 1,0 0 0,1 0 0,0-1-1,0 1 1,0 0 0,0-1 0,0 1-1,0-1 1,1 1 0,-1-1 0,1 0-1,2 3 1,-3-4-83,1 0 1,0 0-1,0 0 0,0-1 1,0 1-1,0 0 0,0-1 0,0 1 1,0-1-1,0 0 0,0 0 1,0 0-1,0 0 0,0 0 1,0 0-1,0 0 0,0-1 1,0 1-1,0-1 0,0 0 0,0 1 1,-1-1-1,1 0 0,0 0 1,3-2-1,6-4-458,-1 0 1,18-15-1,-24 19 430,29-25-44,-1-1-1,-2-2 1,40-51 0,-69 80 261,0 1 0,0 0 0,0 0 0,-1-1 0,1 1 0,0 0 0,-1-1 0,1 1 0,-1-1 0,0 1 0,1-1 0,-1 1 0,0-3 0,0 3 8,0 1-1,0-1 0,0 0 0,0 1 1,0-1-1,-1 1 0,1-1 0,0 0 1,0 1-1,-1-1 0,1 1 0,-1-1 1,1 1-1,0-1 0,-1 1 0,1-1 1,-1 1-1,1 0 0,-1-1 0,1 1 1,-1-1-1,0 1 0,-1-1 71,0 0-1,0 1 1,0-1 0,0 1-1,0 0 1,0 0 0,0-1-1,0 1 1,0 1-1,-1-1 1,1 0 0,0 0-1,0 1 1,0-1 0,0 1-1,-3 1 1,-5 3 66,1 0-1,0 1 1,0 0 0,1 1-1,0 0 1,0 0 0,0 0-1,-7 11 1,10-12-178,1-1-1,0 1 1,0 0-1,0 0 1,0 1-1,1-1 1,0 1-1,1 0 1,-1 0-1,1 0 1,1 0 0,-2 13-1,2-18-54,1 0 0,0 0-1,0 1 1,0-1 0,0 0 0,0 0 0,1 0-1,-1 0 1,1 0 0,-1 0 0,1-1 0,0 1-1,-1 0 1,1 0 0,0 0 0,0 0-1,0-1 1,1 1 0,-1 0 0,0-1 0,1 0-1,-1 1 1,1-1 0,-1 1 0,1-1 0,0 0-1,-1 0 1,1 0 0,0 0 0,0 0-1,0-1 1,0 1 0,3 0 0,-2-1-41,1 0 1,0 0-1,-1 0 1,1 0-1,-1-1 1,1 0 0,-1 0-1,1 0 1,-1 0-1,0 0 1,1-1-1,-1 1 1,0-1-1,0 0 1,0 0-1,0 0 1,-1 0-1,4-3 1,3-5-195,0 0-1,-1 0 1,14-22 0,-19 27 200,0-1 0,0 0 0,0 0 1,-1 0-1,0 0 0,0-1 1,0 1-1,-1-1 0,1-10 1,-2 17 39,0 0 0,1 0 0,-1 0 0,0-1 0,0 1 0,0 0 0,0 0 0,0 0 0,0 0 0,0-1 1,0 1-1,0 0 0,0 0 0,0 0 0,0 0 0,0-1 0,0 1 0,0 0 0,0 0 0,0 0 0,0 0 0,-1-1 1,1 1-1,0 0 0,0 0 0,0 0 0,0 0 0,0 0 0,0-1 0,0 1 0,-1 0 0,1 0 0,0 0 0,0 0 0,0 0 1,0 0-1,0 0 0,-1 0 0,1-1 0,0 1 0,0 0 0,0 0 0,0 0 0,-1 0 0,1 0 0,0 0 0,0 0 1,0 0-1,0 0 0,-1 0 0,1 0 0,-10 9 97,-7 14 109,14-17-164,0 0 0,0 0 0,0 0 0,1 0 0,0 0-1,0 1 1,1-1 0,0 1 0,0-1 0,0 1 0,1 0 0,0 6 0,1-10-35,-1-1 0,0 1 0,1-1 0,0 0 0,-1 1 0,1-1 0,0 0 0,0 0 0,1 1 0,-1-1 0,0 0 1,1 0-1,-1 0 0,1-1 0,-1 1 0,1 0 0,0 0 0,0-1 0,0 1 0,0-1 0,0 0 0,0 0 0,0 0 0,1 0 0,-1 0 1,0 0-1,1 0 0,-1-1 0,0 1 0,1-1 0,-1 1 0,1-1 0,-1 0 0,1 0 0,2-1 0,0 1-16,-1-1 0,0 1 0,0-1 0,0 0-1,0-1 1,0 1 0,0-1 0,0 0 0,0 0 0,-1 0-1,1 0 1,0 0 0,-1-1 0,0 0 0,4-4 0,6-6-140,0-2 0,12-17 0,-11 13 14,-6 8 84,0 0-15,0 1 0,1 0 0,0 0 1,16-12-1,-23 20 87,1 0 0,0 0-1,-1 1 1,1-1 0,0 1 0,0 0-1,0 0 1,0 0 0,0 0 0,0 0 0,0 0-1,1 1 1,-1 0 0,0-1 0,0 1 0,0 0-1,1 1 1,-1-1 0,0 1 0,0-1 0,0 1-1,0 0 1,0 0 0,4 2 0,6 1 494,-12-6 91,-3 1-582,0 0-1,-1 1 0,1-1 0,0 0 0,0 1 0,0-1 1,-1 1-1,1-1 0,0 1 0,0 0 0,-4 0 0,0 1 4,0 0-1,1 0 1,-1 1-1,0 0 1,0 0-1,1 0 1,-1 1-1,1-1 1,-1 1-1,1 1 1,0-1-1,1 1 1,-1 0-1,0 0 1,1 0-1,0 0 1,0 1-1,0 0 1,1 0 0,0 0-1,0 0 1,0 0-1,-4 10 1,6-11-24,0-1 0,1 1 1,-1-1-1,0 1 1,1-1-1,0 1 1,0 0-1,0-1 0,0 1 1,1-1-1,-1 1 1,1-1-1,0 1 1,0-1-1,0 1 0,1-1 1,-1 0-1,3 5 1,-2-7-18,-1 1 1,0 0-1,1-1 1,-1 1 0,1-1-1,-1 1 1,1-1-1,0 0 1,-1 0 0,1 0-1,0 0 1,0 0-1,0 0 1,0 0 0,0-1-1,0 1 1,0-1-1,0 1 1,0-1-1,0 0 1,0 0 0,0 0-1,1 0 1,-1 0-1,0 0 1,0-1 0,0 1-1,0-1 1,0 1-1,0-1 1,0 0 0,2-1-1,7-3-166,-1-1-1,1 0 0,-2-1 1,1 0-1,17-17 0,41-49-502,-52 55 604,49-63-290,67-108-1,-166 220 704,8 0 114,1 1 0,1 2 0,-33 61 0,47-74-407,0 0 0,2 0 1,0 1-1,1 0 0,1 0 0,1 1 1,1 0-1,-1 23 0,5-44-112,0-1 0,0 0-1,0 0 1,0 1 0,0-1-1,0 0 1,0 0 0,0 1 0,0-1-1,0 0 1,1 0 0,-1 0-1,1 0 1,-1 1 0,1-1 0,-1 0-1,1 0 1,0 0 0,1 2-1,-2-3-15,1 0 0,0 0-1,-1 0 1,1 0 0,0 0-1,-1 0 1,1 0 0,0 0-1,-1 0 1,1-1 0,0 1-1,-1 0 1,1 0 0,0 0-1,-1-1 1,1 1 0,-1 0-1,1-1 1,0 1 0,-1-1-1,1 1 1,-1-1 0,1 1-1,0-1 1,33-42-3114,-32 39 3160,16-20-740,83-117-1173,-79 115 1988,1 1 1,1 0-1,29-22 1,-1 9 418,-33 26 350,-1-1 1,0-1 0,25-27 0,-73 83 1766,-28 50 1,-4 9-1826,21-37-462,14-20-309,-37 44-1,63-87-78,-1 0-1,1 1 1,-1-1 0,0 0-1,1 0 1,-1 0-1,0 0 1,0 0-1,0-1 1,0 1 0,0 0-1,0-1 1,0 1-1,0-1 1,0 0 0,0 0-1,-2 0 1,3 0 20,1 0 1,-1 0 0,0 0-1,1 0 1,-1 0 0,1 0 0,-1 0-1,1-1 1,-1 1 0,0 0-1,1 0 1,-1-1 0,1 1-1,-1 0 1,1-1 0,-1 1-1,1-1 1,0 1 0,-1 0-1,1-1 1,-1 1 0,1-1-1,-1 0 1,1 0 34,0 0 0,0 0 0,0 0 1,0 0-1,0 0 0,0 0 0,0 0 0,0-1 0,0 1 0,1 0 1,-1 0-1,0 0 0,1 0 0,-1 0 0,0 0 0,1 1 0,-1-1 0,2-2 1,6-8 49,0 0 0,0 0 0,1 1 0,1 0 0,-1 0 0,2 1 0,-1 0 0,13-7 0,102-55 165,-42 27 117,-50 24-145,47-38 0,-67 48-122,-1-1 0,0 0 0,-1-1-1,-1 0 1,0-1 0,11-19 0,-20 31-2,0 0 0,0-1 0,0 1 0,-1 0-1,1-1 1,0 1 0,-1 0 0,0-1 0,1 1 0,-1-1 0,0 1 0,1-1-1,-1-1 1,-1 3 1,1-1 0,0 1 0,0 0 0,-1 0 0,1 0 0,0 0 0,-1-1 0,1 1 0,0 0 0,-1 0 0,1 0 0,0 0 0,-1 0 0,1 0-1,0 0 1,-1 0 0,1 0 0,0 0 0,-1 0 0,1 0 0,0 0 0,-1 0 0,1 1 0,0-1 0,-1 0 0,1 0 0,0 0 0,-1 0 0,1 1 0,0-1 0,0 0-1,-1 1 1,-33 25 782,13-3-287,0 0-1,2 2 0,-28 47 0,38-56-398,0-1-1,2 2 0,0-1 0,1 1 0,1 0 0,0 0 1,2 0-1,-3 20 0,5-34-124,1-1 1,0 0-1,0 1 0,-1-1 1,1 1-1,1-1 1,-1 0-1,0 1 0,1-1 1,-1 0-1,1 1 0,-1-1 1,1 0-1,0 0 1,0 1-1,0-1 0,1 0 1,-1 0-1,0 0 0,1 0 1,-1 0-1,1-1 1,0 1-1,-1 0 0,1-1 1,3 3-1,-2-4-35,-1 1 0,1-1 0,0 0 0,-1 0 0,1 0 0,-1 0 0,1 0 0,0 0 0,-1-1 0,1 1 0,-1-1 0,1 0 0,-1 0 0,1 0 0,-1 0 0,1 0 0,-1 0 0,0-1 0,0 1-1,0-1 1,0 1 0,0-1 0,0 0 0,2-2 0,19-18-316,-1-1-1,-1-1 1,23-35 0,-43 59 365,-1-1 0,0 1 0,1 0-1,-1 0 1,0 0 0,0-1 0,0 1 0,1 0 0,-1 0 0,0 0 0,0-1 0,0 1 0,1 0 0,-1-1 0,0 1 0,0 0 0,0 0 0,0-1 0,0 1 0,0 0 0,0-1 0,0 1 0,0 0 0,0-1 0,0 1 0,0 0 0,0 0-1,0-1 1,0 1 0,0 0 0,0-1 0,0 1 0,0 0 0,0-1 0,0 1 0,-1-1 0,-11 6 125,-15 15 198,19-13-183,1 1 0,0 0 1,1 0-1,0 1 0,0-1 0,1 1 0,-8 18 0,11-24-112,1 1 0,-1-1 0,1 1 0,0-1 0,0 1 0,1-1 0,-1 1 0,1-1 0,-1 1 0,1 0 0,0-1 0,0 1 0,1 0 0,-1-1 0,1 1 0,0-1 0,0 1 0,0-1 0,0 1 0,1-1 0,-1 0 0,1 1 0,0-1 0,0 0 0,0 0 0,3 3 0,-4-5-28,0-1-1,1 1 1,-1 0 0,1 0-1,-1-1 1,1 1 0,-1 0 0,1-1-1,-1 0 1,1 1 0,-1-1 0,1 0-1,0 0 1,-1 0 0,1 0-1,-1 0 1,1 0 0,0 0 0,-1 0-1,1-1 1,-1 1 0,1-1 0,-1 1-1,1-1 1,-1 0 0,1 1-1,-1-1 1,0 0 0,1 0 0,-1 0-1,0 0 1,0 0 0,0 0-1,2-2 1,3-3-62,0 0-1,0 0 1,-1-1 0,10-14-1,-9 10-51,-1 1 0,0-1 0,0 0 0,-1-1 0,-1 1 0,0-1 0,0 1-1,-1-1 1,-1 0 0,0 0 0,0 0 0,-1 0 0,-2-12 0,2 23 101,0-1 0,-1 1 0,1 0 1,0 0-1,0 0 0,-1 0 0,1 0 0,-1 0 1,1 0-1,-1 0 0,1 0 0,-1 0 0,1 0 1,-1 0-1,0 0 0,0 0 0,0 1 0,1-1 1,-1 0-1,0 0 0,0 1 0,0-1 1,0 1-1,0-1 0,0 1 0,0-1 0,0 1 1,-2-1-1,1 1 7,-1 0 0,1 1 0,0-1 0,-1 0 0,1 1 0,0 0 0,0-1 0,0 1 0,-1 0 0,1 0 0,0 0 0,0 1 0,-2 0 0,-3 3 23,1 0 0,0 0 0,0 1 0,0 0 0,1 0 0,-1 0 0,-3 8 0,6-10-7,1-1 0,1 1 1,-1 0-1,1 0 0,-1 0 0,1 1 0,0-1 0,1 0 1,-1 0-1,1 0 0,0 1 0,0-1 0,0 0 0,0 1 1,1-1-1,0 0 0,0 0 0,0 0 0,0 0 0,1 0 1,-1 0-1,1 0 0,0 0 0,0 0 0,1-1 1,-1 1-1,5 4 0,-4-5-5,1 1-1,0-1 1,0 0 0,0 0-1,1 0 1,-1-1-1,1 0 1,-1 0 0,1 0-1,0 0 1,0 0 0,0-1-1,0 0 1,0 0 0,0-1-1,0 1 1,0-1 0,0 0-1,1 0 1,-1-1 0,0 0-1,8-2 1,-2 0-38,0-1-1,0 0 1,0-1-1,0 0 0,-1-1 1,0 0-1,0 0 1,0-1-1,13-14 1,1-3-106,-2-1 0,20-29 0,-22 27 78,-18 24 58,3-4 11,1 1 0,-1-1 0,13-10 0,-13 61 2300,-1-29-2078,-2 0 0,0 0 0,-1 27 0,-1-36-186,0-1-1,-1 1 1,0-1-1,0 1 1,-1-1 0,1 0-1,-1 1 1,0-1 0,-1 0-1,1 0 1,-1 0 0,0-1-1,0 1 1,0-1-1,-6 6 1,4-5-39,1-1 1,-1 0-1,0 0 0,0-1 0,-1 0 0,1 0 1,-9 4-1,13-7-28,0 1 1,-1-1-1,1 0 1,0 1-1,0-1 1,-1 0-1,1 0 1,0 0-1,0 0 1,-1 0-1,1 0 1,0 0-1,0 0 1,0-1-1,-1 1 1,1 0-1,0-1 1,0 1-1,0-1 1,0 1-1,0-1 1,-1 1-1,1-1 1,0 0-1,1 0 1,-1 0-1,0 1 1,0-1-1,0 0 1,0 0-1,1 0 1,-1 0-1,0 0 1,1-1-1,-1 1 1,1 0-1,-1 0 1,1 0-1,0 0 1,-1-1-1,1 1 1,0 0-1,0-3 1,0 4-23,0-1 0,0 0 1,0 0-1,0 0 0,0 0 0,0 0 1,1 0-1,-1 1 0,0-1 0,0 0 1,1 0-1,-1 0 0,1 1 0,-1-1 0,1 0 1,-1 0-1,1 1 0,-1-1 0,1 0 1,0 1-1,-1-1 0,1 1 0,0-1 1,0 1-1,-1-1 0,1 1 0,0 0 1,0-1-1,0 1 0,-1 0 0,3-1 1,35-9-316,-21 7 378,40-13-10,-1-1-1,-1-4 0,99-51 1,-148 69-22,-1-1 1,1-1-1,-1 1 1,0-1-1,5-6 1,-9 10 9,0 1 1,-1-1-1,1 0 1,0 1-1,-1-1 0,1 1 1,-1-1-1,1 0 1,-1 0-1,1 1 1,-1-1-1,0 0 0,1 0 1,-1 1-1,0-1 1,0 0-1,1 0 1,-1 0-1,0 1 0,0-1 1,0 0-1,0 0 1,0 0-1,0 0 1,0 0-1,0 1 0,-1-1 1,1 0-1,0 0 1,0 0-1,-1 1 1,1-1-1,0 0 0,-1 0 1,1 1-1,-1-1 1,1 0-1,-1 1 1,1-1-1,-1 0 0,0 1 1,1-1-1,-1 1 1,0-1-1,1 1 1,-1-1-1,0 1 1,0 0-1,1-1 0,-1 1 1,0 0-1,0 0 1,0-1-1,-4 0 11,1 1-1,0-1 1,0 1-1,-1 0 1,1 0-1,0 0 1,0 1-1,-1 0 1,1-1-1,0 1 1,0 1-1,0-1 1,0 1-1,0-1 1,0 1-1,1 0 0,-1 0 1,-4 4-1,1-1 46,0 0-1,1 1 1,-1-1-1,1 1 1,1 1-1,-1-1 1,1 1-1,-6 10 1,8-11-19,0 0 1,0 0-1,1 1 1,0-1-1,1 1 1,-1 0-1,1 0 0,0-1 1,1 1-1,-1 0 1,2 0-1,-1 0 1,1 0-1,0-1 0,0 1 1,3 7-1,-3-10-28,0 0-1,1 0 0,-1-1 0,1 1 1,0 0-1,0-1 0,1 0 0,-1 1 1,1-1-1,-1 0 0,1 0 1,0 0-1,0-1 0,0 1 0,1-1 1,-1 0-1,1 0 0,-1 0 1,1 0-1,0 0 0,-1-1 0,1 0 1,0 0-1,0 0 0,0 0 1,0 0-1,8-1 0,0 0-64,-1-2 0,0 0 0,1 0 0,-1-1 0,0 0 0,0-1 0,-1-1 0,1 1 0,-1-2-1,0 1 1,0-1 0,-1-1 0,0 0 0,0 0 0,0-1 0,-1 0 0,0 0 0,-1-1 0,0 0 0,0 0 0,-1-1 0,0 0 0,-1 0 0,0 0 0,0-1-1,3-13 1,-8 24 62,0 0-1,0 0 1,-1 0-1,1 0 0,0 1 1,0-1-1,-1 0 1,1 0-1,0 0 0,0 0 1,-1 0-1,1 0 0,0 0 1,-1 0-1,1 0 1,0 0-1,0 0 0,-1 0 1,1 0-1,0 0 1,0 0-1,-1 0 0,1 0 1,0 0-1,-1 0 1,1 0-1,0-1 0,0 1 1,-1 0-1,1 0 0,0 0 1,0 0-1,0-1 1,-1 1-1,1 0 0,0 0 1,0 0-1,0-1 1,0 1-1,-1 0 0,1 0 1,0-1-1,0 1 1,0 0-1,0 0 0,0-1 1,0 1-1,0 0 0,0 0 1,0-1-1,0 1 1,0 0-1,0-1 0,0 1 1,0 0-1,0 0 1,0-1-1,0 1 0,0 0 1,0-1-1,0 1 0,0 0 1,0 0-1,0-1 1,1 1-1,-1 0 0,-17 14 261,9-5-106,1 0-1,1 1 0,0 0 1,0 0-1,1 0 0,-7 18 1,11-24-129,-1 1 1,1 0 0,0-1 0,0 1 0,0-1-1,1 1 1,-1 0 0,1 0 0,0-1-1,1 1 1,-1 0 0,1-1 0,0 1 0,0 0-1,0-1 1,1 1 0,0-1 0,-1 0-1,5 6 1,-5-8-49,0-1 0,1 1-1,-1 0 1,1-1 0,0 1-1,0-1 1,-1 0 0,1 1 0,0-1-1,0 0 1,0 0 0,0 0 0,0 0-1,1-1 1,-1 1 0,0-1-1,0 1 1,0-1 0,1 0 0,-1 0-1,0 0 1,0 0 0,1 0-1,-1 0 1,0 0 0,0-1 0,0 1-1,1-1 1,-1 0 0,0 0-1,0 0 1,0 0 0,0 0 0,3-2-1,5-3-148,0-1-1,-1 0 0,0 0 0,0-1 0,11-11 0,15-23-238,-23 27 347,1 0 0,0 1 0,30-25 0,-42 38 74,-1 1 1,1-1 0,0 0-1,-1 1 1,1-1-1,0 1 1,-1-1-1,1 1 1,0 0-1,0-1 1,0 1-1,-1 0 1,1-1-1,0 1 1,0 0-1,0 0 1,0 0-1,-1 0 1,1 0-1,0 0 1,0 0-1,0 0 1,1 0-1,-2 1 18,1-1 1,-1 1-1,0 0 0,0-1 0,1 1 1,-1 0-1,0 0 0,0-1 0,0 1 0,0 0 1,0-1-1,0 1 0,0 0 0,0 0 1,0-1-1,0 1 0,0 0 0,0-1 0,0 1 1,-1 1-1,-15 39 1011,-37 65 1305,63-126-2507,1 0-1,1 1 0,1 1 1,0 0-1,1 0 1,22-19-1,-25 26 93,1 1 1,0 1-1,0 0 0,1 0 1,1 1-1,-1 1 0,1 0 1,0 1-1,30-8 1,-43 13 74,0 1 1,0 0-1,0-1 1,1 1 0,-1 0-1,0-1 1,0 1-1,1 0 1,-1 0 0,0 0-1,1 0 1,-1 0 0,0 1-1,0-1 1,1 0-1,-1 0 1,0 1 0,0-1-1,0 1 1,2 0 0,-3 0 2,1 0-1,-1-1 1,0 1 0,0 0 0,0-1 0,0 1 0,1 0 0,-1 0 0,0 0 0,0-1 0,0 1 0,-1 0 0,1 0 0,0-1 0,0 1 0,0 0 0,0 0-1,-1-1 1,1 1 0,0 0 0,-1-1 0,1 1 0,-1 1 0,-6 8 125,0 0 1,-17 18-1,19-22-86,-6 7 22,0 0 0,1 0 0,-9 18 0,21-36-241,-1 1 0,0-1 0,0 0-1,0 0 1,-1 0 0,0 0 0,0 0 0,0 0 0,0 1 0,-1-1 0,0 0 0,-1-6 0,0 3-175,0 0 1,-1 0-1,0 0 1,0 0-1,-1 0 1,0 0-1,-6-8 1,2 6-100,-1 0 0,0 0 1,-1 1-1,0 1 0,-1-1 0,0 2 0,-13-8 1,18 11 384,-1 0-1,1 1 1,-1 0 0,0 0 0,0 1 0,-1-1 0,1 2 0,0-1 0,-1 1 0,1 0 0,-1 1 0,1 0 0,-1 0-1,-7 1 1,12 0 313,0-1-1,0 1 0,0 0 0,1 0 0,-1 1 1,1-1-1,-1 0 0,-3 3 0,6-3-223,0-1 0,-1 0-1,1 0 1,0 1 0,-1-1-1,1 0 1,0 1 0,0-1-1,-1 0 1,1 1 0,0-1-1,0 0 1,0 1 0,-1-1-1,1 0 1,0 1 0,0-1-1,0 1 1,0-1 0,0 0-1,0 1 1,0-1 0,0 1-1,0-1 1,0 1 0,0-1-1,0 0 1,0 1 0,1 0-1,8 7-2900,4-1 1285</inkml:trace>
  <inkml:trace contextRef="#ctx0" brushRef="#br0" timeOffset="1749.44">287 973 8650,'50'-87'4583,"-45"74"-3096,-11 11 188,5 3-1543,-1 0-1,0 0 0,0 0 0,1 1 0,-1-1 1,0 0-1,1 1 0,-1-1 0,1 1 0,-3 2 0,-2 6-54,-1 0 0,1 1 0,1 0 0,-1 0 0,2 0 0,0 1-1,0-1 1,1 1 0,1 0 0,0 0 0,0 0 0,1 0 0,1 0-1,0 1 1,3 22 0,-2-32-76,-1 0-1,1-1 1,0 1 0,0 0-1,0-1 1,0 1 0,1-1 0,-1 0-1,1 1 1,-1-1 0,1 0-1,0 0 1,0 0 0,4 3-1,-5-4-5,1 0-1,0 0 0,0 0 1,0 0-1,-1-1 1,1 1-1,0-1 0,0 1 1,0-1-1,0 0 0,0 0 1,0 0-1,0 0 0,0 0 1,0 0-1,3-1 1,0-1-30,0 0 1,1 0-1,-1 0 1,0-1 0,0 0-1,0 0 1,0 0 0,-1-1-1,1 1 1,-1-1 0,0 0-1,6-7 1,-4 2 22,0 0 0,0-1-1,-1 1 1,-1-1 0,1 0 0,-1 0 0,-1 0-1,0-1 1,-1 1 0,0-1 0,0 0 0,-1 1-1,0-1 1,-1 0 0,0 0 0,-1 0 0,-1 1-1,1-1 1,-7-19 0,8 28 14,-1 0 1,0 0-1,1 0 0,-1 0 1,0 0-1,0 0 0,0 0 1,0 0-1,-1 1 0,1-1 1,0 0-1,-1 1 0,1-1 1,-1 1-1,0 0 1,1-1-1,-1 1 0,-3-1 1,3 1-2,0 1 0,1-1 1,-1 1-1,0 0 1,0 0-1,0 0 1,0 0-1,1 0 0,-1 1 1,0-1-1,0 0 1,0 1-1,1 0 0,-1-1 1,0 1-1,1 0 1,-1 0-1,0 0 1,1 0-1,-1 0 0,1 0 1,-2 2-1,-2 1-98,1 0 0,0 0 0,0 0 0,0 1-1,0 0 1,1 0 0,-1 0 0,2 0 0,-1 0 0,0 1-1,1-1 1,0 1 0,0 0 0,1 0 0,-1-1 0,1 1-1,1 0 1,-1 0 0,1 0 0,1 12 0,6 11-541</inkml:trace>
  <inkml:trace contextRef="#ctx0" brushRef="#br0" timeOffset="2106.8">771 792 9642,'0'0'177,"0"0"1,0-1-1,-1 1 0,1 0 0,0 0 0,0-1 1,0 1-1,0 0 0,0-1 0,-1 1 1,1 0-1,0 0 0,0-1 0,0 1 0,-1 0 1,1 0-1,0-1 0,0 1 0,-1 0 1,1 0-1,0 0 0,0 0 0,-1 0 0,1-1 1,0 1-1,-1 0 0,1 0 0,0 0 1,-1 0-1,1 0 0,0 0 0,-1 0 1,-10 6 1708,-9 18-975,19-23-762,-14 21 131,0 2 0,1 0-1,2 1 1,0 0 0,2 1-1,0 0 1,2 0 0,1 1-1,-5 44 1,11-66-314,1 0-1,0 1 1,0-1 0,0 0-1,1 0 1,0 1 0,0-1-1,1 0 1,3 9 0,-5-12-18,1-1 0,0 1 0,0-1 0,-1 1 1,1-1-1,0 0 0,0 1 0,1-1 0,-1 0 1,0 0-1,0 0 0,1 0 0,-1 0 0,0 0 1,1 0-1,-1 0 0,1-1 0,-1 1 0,1 0 1,-1-1-1,1 1 0,0-1 0,-1 0 0,1 1 1,0-1-1,-1 0 0,1 0 0,-1 0 0,1 0 1,0-1-1,-1 1 0,1 0 0,2-1 0,-1-1-68,0 1 0,0-1-1,0 0 1,0 0-1,0 0 1,0 0-1,-1 0 1,1 0 0,-1-1-1,1 1 1,-1-1-1,0 0 1,0 0-1,0 0 1,-1 0 0,1 0-1,0 0 1,1-5-1,-2 4 92,1-1 0,-1 0-1,1 1 1,-1-1 0,-1 0 0,1 1-1,-1-1 1,0 0 0,0 0 0,0 0-1,0 1 1,-3-10 0,3 13 46,0 0 1,-1 0-1,1 0 1,-1 0-1,1 0 0,-1 0 1,1 0-1,-1 0 1,0 0-1,1 0 0,-1 0 1,0 0-1,0 0 1,0 1-1,0-1 0,1 0 1,-1 0-1,0 1 1,0-1-1,0 1 1,-1-1-1,1 1 0,0-1 1,0 1-1,0 0 1,0 0-1,0-1 0,-2 1 1,0 0 29,0 1 0,0-1 1,0 1-1,0 0 0,0-1 1,1 1-1,-1 1 0,0-1 1,0 0-1,1 1 0,-4 2 1,2-2-148,-1 1 0,1 0-1,0 1 1,1-1 0,-1 1 0,0-1 0,1 1 0,0 0 0,0 0 0,0 1 0,1-1 0,-1 1 0,1-1 0,-2 6 0,5 1-896,7 3 418</inkml:trace>
  <inkml:trace contextRef="#ctx0" brushRef="#br0" timeOffset="2488.67">1115 738 12035,'-14'9'4553,"-11"19"-3345,-6 9 8,-9 20 264,-7 9-279,6 3-425,2-8-232,14-13-504,7-11-320,9-16-1296,7-4-521,10-5 1201</inkml:trace>
  <inkml:trace contextRef="#ctx0" brushRef="#br0" timeOffset="2903.51">1173 887 9930,'-2'4'4121,"-1"9"-2553,-2 11-95,-9 6-33,2 8-344,-2-2-368,-1-2-368,1-5-120,3-8-488,4-3-488,2-8-960,6-2 1016</inkml:trace>
  <inkml:trace contextRef="#ctx0" brushRef="#br0" timeOffset="3279.91">1289 971 10602,'-26'44'4683,"20"-34"-4237,0 1 0,1 0 0,1 0 0,0 0 0,0 0 0,1 0 0,1 1 0,-2 16 0,4-26-431,-1 0 0,1 0 1,0 0-1,1 0 0,-1 0 1,0 0-1,0-1 0,1 1 0,-1 0 1,1 0-1,0 0 0,0-1 1,-1 1-1,1 0 0,0-1 0,0 1 1,1 0-1,-1-1 0,0 0 1,0 1-1,1-1 0,-1 0 0,1 1 1,-1-1-1,1 0 0,-1 0 1,1 0-1,0 0 0,0-1 0,-1 1 1,1 0-1,0-1 0,0 1 1,0-1-1,0 0 0,0 0 0,-1 0 1,1 1-1,0-2 0,0 1 1,0 0-1,2-1 0,3 1-63,0-1 0,0-1 0,0 1 0,0-1 0,0-1-1,0 1 1,-1-1 0,1 0 0,-1-1 0,7-4 0,-7 3 23,-1 0-1,0 0 1,-1 0 0,1-1 0,-1 1-1,0-1 1,-1 0 0,1 0 0,-1-1 0,0 1-1,-1-1 1,0 0 0,0 1 0,2-10-1,-3 11 23,-1 1 0,1 0-1,-1 0 1,1-1-1,-1 1 1,-1 0-1,1 0 1,0-1 0,-1 1-1,0 0 1,0 0-1,0 0 1,-1 0-1,0 0 1,1 0 0,-1 0-1,0 0 1,-1 1-1,1-1 1,-1 1-1,1 0 1,-1-1 0,0 1-1,-6-4 1,5 5-5,1 1 0,-1-1 0,0 1 0,1 0 0,-1 0 0,0 0 0,0 1 0,0-1 0,0 1 0,0 0 0,0 0 0,0 0 1,1 1-1,-1 0 0,0-1 0,-6 3 0,8-3-86,0 1 0,0 0 0,0-1 0,0 1 0,0 0 0,0 0 1,0 0-1,0 0 0,0 0 0,1 0 0,-1 1 0,0-1 0,1 1 0,-1-1 0,1 1 1,-1-1-1,1 1 0,0 0 0,-1 0 0,1 0 0,0 0 0,0 0 0,1 0 0,-1 0 1,0 0-1,1 0 0,-1 0 0,1 0 0,0 0 0,-1 1 0,1 2 0,5 17-542</inkml:trace>
  <inkml:trace contextRef="#ctx0" brushRef="#br0" timeOffset="3641.12">1824 708 8746,'-8'4'4201,"-9"18"-656,-6 9-2017,-9 21-104,0 11-40,-2 7-447,2-1-201,9-17-440,5-10-256,11-19-688,0-9-841,15-8-2815,5-3 2783</inkml:trace>
  <inkml:trace contextRef="#ctx0" brushRef="#br0" timeOffset="4021.63">1920 951 8658,'-13'-8'3458,"12"8"-3446,1 0 0,-1 0 1,1 0-1,-1 0 1,1 0-1,-1 0 0,1-1 1,0 1-1,-1 0 0,1 0 1,-1-1-1,1 1 1,0 0-1,-1-1 0,1 1 1,0 0-1,0-1 0,-1 1 1,1 0-1,0-1 1,0 1-1,-1-1 0,1 1 1,0-1-1,0-1 97,0 0 1,1 0-1,-1 0 0,1 0 0,0 0 1,0 0-1,0 0 0,-1 1 0,2-1 1,1-3-1,2-2 93,1 0 0,-1 0-1,1 0 1,1 1 0,-1 0 0,10-7 0,-13 11-107,0 0 0,0 0 0,0 0 0,0 0 0,0 0 0,0 1 0,0-1-1,1 1 1,-1 0 0,1 0 0,-1 0 0,1 1 0,-1-1 0,1 1 0,-1 0 0,1 0 0,-1 0 0,1 0 0,0 1 0,-1-1 0,4 2 0,-6-1-55,0-1 0,0 0-1,0 1 1,0-1 0,0 1 0,-1-1 0,1 1-1,0 0 1,0-1 0,-1 1 0,1 0 0,0-1-1,-1 1 1,1 0 0,-1 0 0,1 0 0,-1-1-1,1 1 1,-1 0 0,0 0 0,1 0 0,-1 0-1,0 0 1,1 1 0,-1 1 18,0 0-1,-1-1 1,1 1 0,0-1-1,-1 1 1,0-1 0,1 0-1,-1 1 1,-2 3-1,-3 5 112,0-1-1,-1 1 0,-8 9 0,14-19-141,-22 29 188,-1-1 0,-2-2 1,-1 0-1,-1-2 0,-35 24 0,48-43-342,13-15-251,13-17-204,-9 23 563,0 1 0,1-1-1,-1 0 1,1 1 0,-1-1-1,1 1 1,0 0 0,0 0-1,0 0 1,0 0 0,0 1 0,0-1-1,0 1 1,0 0 0,1 0-1,-1 0 1,1 0 0,-1 1-1,0-1 1,1 1 0,-1 0-1,5 0 1,-3 1 60,0 0 0,-1 0 0,1 0 0,-1 1 0,1 0 0,-1-1 0,0 2 0,1-1-1,-1 0 1,-1 1 0,1 0 0,0 0 0,0 0 0,-1 0 0,6 8 0,-6-7-216,0 0 0,0-1 0,0 1 0,1-1 0,-1 0 0,1 0 1,0 0-1,0 0 0,0-1 0,0 1 0,0-1 0,7 2 0,8-1-538</inkml:trace>
  <inkml:trace contextRef="#ctx0" brushRef="#br0" timeOffset="4418.26">2197 909 10594,'-2'0'339,"0"1"1,0 0-1,0 0 0,0 0 0,0 0 0,0 0 1,0 0-1,1 0 0,-1 0 0,0 1 0,1-1 1,-1 1-1,1-1 0,0 1 0,-1 0 0,1-1 1,0 1-1,0 0 0,-1 3 0,-19 40 1013,20-43-1191,-2 7 12,0 0 1,1 1-1,0-1 0,0 1 1,1 0-1,0-1 1,1 1-1,0 10 0,0-18-173,0 1 0,0-1 0,0 0 0,1 0 0,-1 0 0,1 1 0,-1-1 0,1 0 0,0 0 0,0 0 0,0 0 0,0 0 0,0 0 0,0 0 0,0 0 0,1 0 0,-1-1 0,1 1 0,-1 0 0,1-1 0,0 1 0,0-1 0,-1 0 0,1 0 0,0 1 0,0-1 0,0 0 0,0-1 0,1 1 0,-1 0 0,0-1 0,0 1 0,0-1 0,1 1 0,-1-1 0,0 0 0,0 0 0,1 0 0,-1-1 0,3 1 0,-1-1-28,0 0 1,-1-1-1,1 1 1,-1-1-1,1 1 0,-1-1 1,0 0-1,1 0 1,-1-1-1,0 1 1,-1 0-1,1-1 0,0 0 1,-1 0-1,1 0 1,-1 0-1,0 0 0,0 0 1,0-1-1,0 1 1,-1 0-1,0-1 0,1 0 1,-1 1-1,0-1 1,0-5-1,2-5-17,-1-1-1,0 0 1,-1 1-1,-1-1 1,-2-21-1,2 35 36,-2-13-68,0 0 0,-6-23 0,8 35 51,-1 0-1,1 0 1,0 1-1,-1-1 0,0 0 1,0 0-1,1 0 0,-1 0 1,0 1-1,0-1 0,-1 0 1,1 1-1,0-1 1,-1 1-1,1-1 0,0 1 1,-1 0-1,0-1 0,1 1 1,-1 0-1,0 0 0,1 0 1,-1 0-1,0 1 0,0-1 1,0 0-1,0 1 1,-3-1-1,4 1-42,0 0 1,0 1-1,0-1 1,0 0-1,0 1 1,0-1-1,0 1 0,0-1 1,1 1-1,-1 0 1,0-1-1,0 1 1,0 0-1,1-1 0,-1 1 1,0 0-1,1 0 1,-1 0-1,0 0 1,1 0-1,-1 0 0,1-1 1,0 1-1,-1 0 1,1 1-1,0-1 1,-1 0-1,1 0 0,0 1 1,1 16-437</inkml:trace>
  <inkml:trace contextRef="#ctx0" brushRef="#br0" timeOffset="4826.32">2427 880 10618,'5'-3'752,"1"0"0,-1 1 0,1-1 0,0 1-1,0 0 1,0 0 0,0 1 0,0 0 0,0 0-1,0 0 1,10 1 0,-13 0-672,1 0 1,0 0-1,0 0 0,0 1 0,-1 0 0,1-1 1,0 2-1,-1-1 0,1 0 0,0 1 1,-1-1-1,0 1 0,1 0 0,-1 0 0,0 0 1,0 1-1,0-1 0,0 1 0,3 4 1,-5-6-78,0 1 0,-1-1 0,1 1 0,-1-1 0,1 1 0,-1-1 0,0 1 0,0-1 0,1 1 0,-1-1 0,0 1 0,0-1 0,0 1 0,-1-1 0,1 1 0,0 0 0,-1-1 1,1 1-1,0-1 0,-1 0 0,0 1 0,1-1 0,-1 1 0,0-1 0,0 0 0,0 0 0,0 1 0,0-1 0,0 0 0,0 0 0,-3 2 0,-3 4-11,-2 0-1,1-1 0,-13 8 1,19-13 7,-47 26-77,31-18 35,1 1 0,0 1 0,0 0 0,-15 14 0,32-25 41,-1 1 1,1-1-1,-1 0 1,1 0-1,0 0 0,-1 1 1,1-1-1,0 0 1,0 1-1,-1-1 1,1 0-1,0 1 0,0-1 1,-1 0-1,1 1 1,0-1-1,0 0 1,0 1-1,-1-1 0,1 1 1,0-1-1,0 0 1,0 1-1,0-1 1,0 1-1,0-1 1,0 0-1,0 1 0,0-1 1,0 1-1,0-1 1,0 1-1,0-1 1,1 0-1,-1 1 0,0-1 1,0 1-1,0-1 1,0 0-1,1 1 1,20 6 28,30-8 77,59-16-164,-39-4-3087,-57 16 2285</inkml:trace>
  <inkml:trace contextRef="#ctx0" brushRef="#br0" timeOffset="4827.32">2794 841 10714,'3'2'4561,"-4"14"-2368,-6 6-193,-8 18-143,-3 6-353,-2 4-576,0-4-264,9-12-408,4-7-320,4-10-848,3-3-1248,1-1 136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2T06:07:17.5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 234 8802,'-26'-15'1298,"20"11"-806,-1 1 0,0-1 0,0 1-1,0 0 1,0 0 0,-13-2 0,20 5-347,-1 0-1,1 0 1,-1 0 0,0 0 0,1 0-1,-1 0 1,1 0 0,-1 0-1,1 0 1,-1-1 0,1 1 0,-1 0-1,0 0 1,1-1 0,-1 1-1,1 0 1,-1-1 0,1 1 0,0-1-1,-1 1 1,1 0 0,-1-1 0,1 1-1,-1-2 1,10-8 2188,1 2-2390,39-35 551,3 1-1,71-42 1,-123 84-481,0 0 0,0 0 0,0 1 0,-1-1 0,1 0 1,0 0-1,0 0 0,0 0 0,0 0 0,0 0 0,0 1 0,0-1 1,0 0-1,0 0 0,0 0 0,0 0 0,0 0 0,0 0 0,0 1 0,1-1 1,-1 0-1,0 0 0,0 0 0,0 0 0,0 0 0,0 0 0,0 0 1,0 0-1,0 1 0,0-1 0,0 0 0,0 0 0,1 0 0,-1 0 1,0 0-1,0 0 0,0 0 0,0 0 0,0 0 0,0 0 0,0 0 0,1 0 1,-1 0-1,0 0 0,0 0 0,0 0 0,0 0 0,0 0 0,0 0 1,0 0-1,1 0 0,-1 0 0,0 0 0,0 0 0,0 0 0,0 0 0,0 0 1,0 0-1,1 0 0,-1 0 0,0 0 0,0 0 0,0 0 0,0 0 1,0 0-1,0 0 0,0-1 0,0 1 0,1 0 0,-6 17 452,-11 20-38,-62 115 601,43-88-797,2 2 0,-37 107 1,64-151-263,4-12-150,-1-1 0,0 1 0,-1-1 1,-7 15-1,11-24 136,0 0 1,0 0-1,0 0 1,0 0-1,0 0 1,-1 0 0,1-1-1,0 1 1,0 0-1,0 0 1,0 0-1,0 0 1,0 0-1,0 0 1,0-1-1,0 1 1,0 0 0,0 0-1,-1 0 1,1 0-1,0 0 1,0 0-1,0 0 1,0 0-1,0 0 1,0 0 0,-1 0-1,1-1 1,0 1-1,0 0 1,0 0-1,0 0 1,0 0-1,-1 0 1,1 0 0,0 0-1,0 0 1,0 0-1,0 0 1,0 1-1,-1-1 1,1 0-1,0 0 1,0 0-1,0 0 1,0 0 0,0 0-1,0 0 1,-1 0-1,1 0 1,0 0-1,0 0 1,0 0-1,0 1 1,0-1 0,0 0-1,0 0 1,0 0-1,0 0 1,0 0-1,-1 0 1,1 1-1,0-1 1,0 0-1,0 0 1,0 0 0,0 0-1,0 1 1,-2-14-1773,2 11 1484,-6-17-99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4D32A2-761E-4700-B4FE-5A0FFAE9E7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95A71E-345E-49F2-8606-821FF573A0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028B3C-4458-4511-84EB-BB27EA41A9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3D3089-D8D7-4019-9115-CC250D496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.hosein</dc:creator>
  <cp:keywords/>
  <dc:description/>
  <cp:lastModifiedBy>Fahad Hosein</cp:lastModifiedBy>
  <cp:revision>87</cp:revision>
  <dcterms:created xsi:type="dcterms:W3CDTF">2021-11-22T03:07:00Z</dcterms:created>
  <dcterms:modified xsi:type="dcterms:W3CDTF">2021-11-2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